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C3B89" w14:textId="5A5BD2E7" w:rsidR="003649F4" w:rsidRPr="00D764E3" w:rsidRDefault="00693E9B" w:rsidP="00864AA8">
      <w:pPr>
        <w:rPr>
          <w:rFonts w:ascii="Times New Roman" w:hAnsi="Times New Roman" w:cs="Times New Roman"/>
          <w:b/>
          <w:bCs/>
        </w:rPr>
      </w:pPr>
      <w:r w:rsidRPr="00D764E3">
        <w:rPr>
          <w:rFonts w:ascii="Times New Roman" w:hAnsi="Times New Roman" w:cs="Times New Roman"/>
          <w:b/>
          <w:bCs/>
        </w:rPr>
        <w:t xml:space="preserve">Additional </w:t>
      </w:r>
      <w:r w:rsidR="00864AA8" w:rsidRPr="00D764E3">
        <w:rPr>
          <w:rFonts w:ascii="Times New Roman" w:hAnsi="Times New Roman" w:cs="Times New Roman"/>
          <w:b/>
          <w:bCs/>
        </w:rPr>
        <w:t>file</w:t>
      </w:r>
      <w:r w:rsidRPr="00D764E3">
        <w:rPr>
          <w:rFonts w:ascii="Times New Roman" w:hAnsi="Times New Roman" w:cs="Times New Roman"/>
          <w:b/>
          <w:bCs/>
        </w:rPr>
        <w:t xml:space="preserve"> 1</w:t>
      </w:r>
    </w:p>
    <w:p w14:paraId="51FCB5BB" w14:textId="0B6E19DE" w:rsidR="004B7B5A" w:rsidRPr="00D764E3" w:rsidRDefault="004B7B5A" w:rsidP="004B7B5A">
      <w:pPr>
        <w:jc w:val="both"/>
        <w:rPr>
          <w:rFonts w:ascii="Times New Roman" w:hAnsi="Times New Roman" w:cs="Times New Roman"/>
        </w:rPr>
      </w:pPr>
      <w:r w:rsidRPr="00D764E3">
        <w:rPr>
          <w:rFonts w:ascii="Times New Roman" w:hAnsi="Times New Roman" w:cs="Times New Roman"/>
          <w:b/>
          <w:bCs/>
        </w:rPr>
        <w:t xml:space="preserve">Table </w:t>
      </w:r>
      <w:r w:rsidR="00693E9B" w:rsidRPr="00D764E3">
        <w:rPr>
          <w:rFonts w:ascii="Times New Roman" w:hAnsi="Times New Roman" w:cs="Times New Roman"/>
          <w:b/>
          <w:bCs/>
        </w:rPr>
        <w:t>A</w:t>
      </w:r>
      <w:r w:rsidRPr="00D764E3">
        <w:rPr>
          <w:rFonts w:ascii="Times New Roman" w:hAnsi="Times New Roman" w:cs="Times New Roman"/>
          <w:b/>
          <w:bCs/>
        </w:rPr>
        <w:t>1:</w:t>
      </w:r>
      <w:r w:rsidRPr="00D764E3">
        <w:rPr>
          <w:rFonts w:ascii="Times New Roman" w:hAnsi="Times New Roman" w:cs="Times New Roman"/>
        </w:rPr>
        <w:t xml:space="preserve"> </w:t>
      </w:r>
      <w:r w:rsidR="00926532" w:rsidRPr="00D764E3">
        <w:rPr>
          <w:rFonts w:ascii="Times New Roman" w:hAnsi="Times New Roman" w:cs="Times New Roman"/>
        </w:rPr>
        <w:t>S</w:t>
      </w:r>
      <w:r w:rsidRPr="00D764E3">
        <w:rPr>
          <w:rFonts w:ascii="Times New Roman" w:hAnsi="Times New Roman" w:cs="Times New Roman"/>
        </w:rPr>
        <w:t>earch strategy</w:t>
      </w:r>
      <w:r w:rsidR="00EF0CB5" w:rsidRPr="00D764E3">
        <w:rPr>
          <w:rFonts w:ascii="Times New Roman" w:hAnsi="Times New Roman" w:cs="Times New Roman"/>
          <w:vertAlign w:val="superscript"/>
        </w:rPr>
        <w:t xml:space="preserve">1 </w:t>
      </w:r>
      <w:r w:rsidR="00926532" w:rsidRPr="00D764E3">
        <w:rPr>
          <w:rFonts w:ascii="Times New Roman" w:hAnsi="Times New Roman" w:cs="Times New Roman"/>
        </w:rPr>
        <w:t>used across databases</w:t>
      </w:r>
      <w:r w:rsidRPr="00D764E3">
        <w:rPr>
          <w:rFonts w:ascii="Times New Roman" w:hAnsi="Times New Roman" w:cs="Times New Roman"/>
        </w:rPr>
        <w:t>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341"/>
        <w:gridCol w:w="3092"/>
        <w:gridCol w:w="2834"/>
        <w:gridCol w:w="2066"/>
        <w:gridCol w:w="2611"/>
        <w:gridCol w:w="2085"/>
      </w:tblGrid>
      <w:tr w:rsidR="004B7B5A" w:rsidRPr="00D764E3" w14:paraId="02AE89AB" w14:textId="77777777" w:rsidTr="00D764E3">
        <w:tc>
          <w:tcPr>
            <w:tcW w:w="0" w:type="auto"/>
          </w:tcPr>
          <w:p w14:paraId="66D4981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0" w:type="auto"/>
          </w:tcPr>
          <w:p w14:paraId="04DB2C9B" w14:textId="260AD253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Pub</w:t>
            </w:r>
            <w:r w:rsidR="00857FF7" w:rsidRPr="00D764E3">
              <w:rPr>
                <w:rFonts w:ascii="Times New Roman" w:hAnsi="Times New Roman" w:cs="Times New Roman"/>
                <w:b/>
                <w:bCs/>
                <w:color w:val="auto"/>
              </w:rPr>
              <w:t>Med</w:t>
            </w:r>
          </w:p>
        </w:tc>
        <w:tc>
          <w:tcPr>
            <w:tcW w:w="0" w:type="auto"/>
          </w:tcPr>
          <w:p w14:paraId="674AFB0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CINAHL</w:t>
            </w:r>
          </w:p>
        </w:tc>
        <w:tc>
          <w:tcPr>
            <w:tcW w:w="0" w:type="auto"/>
          </w:tcPr>
          <w:p w14:paraId="428CB7F2" w14:textId="08338A8E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PsycI</w:t>
            </w:r>
            <w:r w:rsidR="00126A93" w:rsidRPr="00D764E3">
              <w:rPr>
                <w:rFonts w:ascii="Times New Roman" w:hAnsi="Times New Roman" w:cs="Times New Roman"/>
                <w:b/>
                <w:bCs/>
                <w:color w:val="auto"/>
              </w:rPr>
              <w:t>NFO</w:t>
            </w:r>
          </w:p>
        </w:tc>
        <w:tc>
          <w:tcPr>
            <w:tcW w:w="0" w:type="auto"/>
          </w:tcPr>
          <w:p w14:paraId="2B79A38B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Embase</w:t>
            </w:r>
          </w:p>
        </w:tc>
        <w:tc>
          <w:tcPr>
            <w:tcW w:w="2085" w:type="dxa"/>
          </w:tcPr>
          <w:p w14:paraId="7483E329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proofErr w:type="spellStart"/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Emcare</w:t>
            </w:r>
            <w:proofErr w:type="spellEnd"/>
          </w:p>
        </w:tc>
      </w:tr>
      <w:tr w:rsidR="004B7B5A" w:rsidRPr="00D764E3" w14:paraId="5576652D" w14:textId="77777777" w:rsidTr="00D764E3">
        <w:tc>
          <w:tcPr>
            <w:tcW w:w="0" w:type="auto"/>
          </w:tcPr>
          <w:p w14:paraId="7CE41CA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ACP</w:t>
            </w:r>
          </w:p>
        </w:tc>
        <w:tc>
          <w:tcPr>
            <w:tcW w:w="0" w:type="auto"/>
          </w:tcPr>
          <w:p w14:paraId="562BB046" w14:textId="58B4D2CB" w:rsidR="004B7B5A" w:rsidRPr="00D764E3" w:rsidRDefault="004B7B5A" w:rsidP="00D764E3">
            <w:pPr>
              <w:pStyle w:val="Default"/>
              <w:spacing w:before="40" w:after="40"/>
              <w:ind w:right="-6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("advance care</w:t>
            </w:r>
            <w:r w:rsidR="00D764E3">
              <w:rPr>
                <w:rFonts w:ascii="Times New Roman" w:hAnsi="Times New Roman" w:cstheme="minorBidi" w:hint="cs"/>
                <w:color w:val="auto"/>
                <w:szCs w:val="28"/>
                <w:cs/>
                <w:lang w:bidi="th-TH"/>
              </w:rPr>
              <w:t xml:space="preserve"> </w:t>
            </w:r>
            <w:r w:rsidRPr="00D764E3">
              <w:rPr>
                <w:rFonts w:ascii="Times New Roman" w:hAnsi="Times New Roman" w:cs="Times New Roman"/>
                <w:color w:val="auto"/>
              </w:rPr>
              <w:t>planning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 OR ("living wills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) OR ("advance</w:t>
            </w:r>
            <w:r w:rsidR="00D764E3">
              <w:rPr>
                <w:rFonts w:ascii="Times New Roman" w:hAnsi="Times New Roman" w:cstheme="minorBidi" w:hint="cs"/>
                <w:color w:val="auto"/>
                <w:szCs w:val="28"/>
                <w:cs/>
                <w:lang w:bidi="th-TH"/>
              </w:rPr>
              <w:t xml:space="preserve"> </w:t>
            </w:r>
            <w:r w:rsidRPr="00D764E3">
              <w:rPr>
                <w:rFonts w:ascii="Times New Roman" w:hAnsi="Times New Roman" w:cs="Times New Roman"/>
                <w:color w:val="auto"/>
              </w:rPr>
              <w:t>directives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</w:t>
            </w:r>
          </w:p>
        </w:tc>
        <w:tc>
          <w:tcPr>
            <w:tcW w:w="0" w:type="auto"/>
          </w:tcPr>
          <w:p w14:paraId="65163F2D" w14:textId="6245E769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</w:t>
            </w:r>
            <w:r w:rsidR="00574C72" w:rsidRPr="00D764E3">
              <w:rPr>
                <w:rFonts w:ascii="Times New Roman" w:hAnsi="Times New Roman" w:cs="Times New Roman"/>
                <w:color w:val="auto"/>
              </w:rPr>
              <w:t>M</w:t>
            </w:r>
            <w:r w:rsidRPr="00D764E3">
              <w:rPr>
                <w:rFonts w:ascii="Times New Roman" w:hAnsi="Times New Roman" w:cs="Times New Roman"/>
                <w:color w:val="auto"/>
              </w:rPr>
              <w:t xml:space="preserve"> "Advance Care Planning") OR (MH "Advance Directives+") OR (MH "Living Wills")</w:t>
            </w:r>
          </w:p>
        </w:tc>
        <w:tc>
          <w:tcPr>
            <w:tcW w:w="0" w:type="auto"/>
          </w:tcPr>
          <w:p w14:paraId="218281B5" w14:textId="03C6414D" w:rsidR="004B7B5A" w:rsidRPr="00D764E3" w:rsidRDefault="004B7B5A" w:rsidP="00D764E3">
            <w:pPr>
              <w:pStyle w:val="Default"/>
              <w:spacing w:before="40" w:after="40"/>
              <w:ind w:right="-131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"advance care planning" OR MA "advance</w:t>
            </w:r>
            <w:r w:rsidR="00D764E3">
              <w:rPr>
                <w:rFonts w:ascii="Times New Roman" w:hAnsi="Times New Roman" w:cstheme="minorBidi" w:hint="cs"/>
                <w:color w:val="auto"/>
                <w:szCs w:val="28"/>
                <w:cs/>
                <w:lang w:bidi="th-TH"/>
              </w:rPr>
              <w:t xml:space="preserve"> </w:t>
            </w:r>
            <w:r w:rsidRPr="00D764E3">
              <w:rPr>
                <w:rFonts w:ascii="Times New Roman" w:hAnsi="Times New Roman" w:cs="Times New Roman"/>
                <w:color w:val="auto"/>
              </w:rPr>
              <w:t>directives" OR MA "living will"</w:t>
            </w:r>
          </w:p>
        </w:tc>
        <w:tc>
          <w:tcPr>
            <w:tcW w:w="0" w:type="auto"/>
          </w:tcPr>
          <w:p w14:paraId="26B6C6DC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advance care planning'/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j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OR 'living will'/exp</w:t>
            </w:r>
          </w:p>
        </w:tc>
        <w:tc>
          <w:tcPr>
            <w:tcW w:w="2085" w:type="dxa"/>
          </w:tcPr>
          <w:p w14:paraId="4CF7B20C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*advance care planning/ OR living will/</w:t>
            </w:r>
          </w:p>
        </w:tc>
      </w:tr>
      <w:tr w:rsidR="004B7B5A" w:rsidRPr="00D764E3" w14:paraId="3D09A10F" w14:textId="77777777" w:rsidTr="00D764E3">
        <w:trPr>
          <w:trHeight w:val="311"/>
        </w:trPr>
        <w:tc>
          <w:tcPr>
            <w:tcW w:w="0" w:type="auto"/>
          </w:tcPr>
          <w:p w14:paraId="3A1461FD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 xml:space="preserve">Public’s </w:t>
            </w:r>
          </w:p>
        </w:tc>
        <w:tc>
          <w:tcPr>
            <w:tcW w:w="0" w:type="auto"/>
          </w:tcPr>
          <w:p w14:paraId="3AFFFD4E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 xml:space="preserve">public </w:t>
            </w:r>
            <w:proofErr w:type="gramStart"/>
            <w:r w:rsidRPr="00D764E3">
              <w:rPr>
                <w:rFonts w:ascii="Times New Roman" w:hAnsi="Times New Roman" w:cs="Times New Roman"/>
                <w:color w:val="auto"/>
              </w:rPr>
              <w:t>opinion[</w:t>
            </w:r>
            <w:proofErr w:type="spellStart"/>
            <w:proofErr w:type="gramEnd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</w:t>
            </w:r>
          </w:p>
        </w:tc>
        <w:tc>
          <w:tcPr>
            <w:tcW w:w="0" w:type="auto"/>
          </w:tcPr>
          <w:p w14:paraId="09A55D60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public opinion)</w:t>
            </w:r>
          </w:p>
        </w:tc>
        <w:tc>
          <w:tcPr>
            <w:tcW w:w="0" w:type="auto"/>
          </w:tcPr>
          <w:p w14:paraId="27FBDCA8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A public opinion)</w:t>
            </w:r>
          </w:p>
        </w:tc>
        <w:tc>
          <w:tcPr>
            <w:tcW w:w="0" w:type="auto"/>
          </w:tcPr>
          <w:p w14:paraId="044CD607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 xml:space="preserve">'public opinion'/exp </w:t>
            </w:r>
          </w:p>
        </w:tc>
        <w:tc>
          <w:tcPr>
            <w:tcW w:w="2085" w:type="dxa"/>
          </w:tcPr>
          <w:p w14:paraId="12BB787A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public opinion/</w:t>
            </w:r>
          </w:p>
        </w:tc>
      </w:tr>
      <w:tr w:rsidR="004B7B5A" w:rsidRPr="00D764E3" w14:paraId="482BD088" w14:textId="77777777" w:rsidTr="00D764E3">
        <w:tc>
          <w:tcPr>
            <w:tcW w:w="0" w:type="auto"/>
          </w:tcPr>
          <w:p w14:paraId="357493E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perception</w:t>
            </w:r>
          </w:p>
        </w:tc>
        <w:tc>
          <w:tcPr>
            <w:tcW w:w="0" w:type="auto"/>
          </w:tcPr>
          <w:p w14:paraId="545A6AB1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proofErr w:type="gramStart"/>
            <w:r w:rsidRPr="00D764E3">
              <w:rPr>
                <w:rFonts w:ascii="Times New Roman" w:hAnsi="Times New Roman" w:cs="Times New Roman"/>
                <w:color w:val="auto"/>
              </w:rPr>
              <w:t>perception[</w:t>
            </w:r>
            <w:proofErr w:type="spellStart"/>
            <w:proofErr w:type="gramEnd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</w:t>
            </w:r>
          </w:p>
        </w:tc>
        <w:tc>
          <w:tcPr>
            <w:tcW w:w="0" w:type="auto"/>
          </w:tcPr>
          <w:p w14:paraId="2BBBF27A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Perception+")</w:t>
            </w:r>
          </w:p>
        </w:tc>
        <w:tc>
          <w:tcPr>
            <w:tcW w:w="0" w:type="auto"/>
          </w:tcPr>
          <w:p w14:paraId="6451F48E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perception</w:t>
            </w:r>
          </w:p>
        </w:tc>
        <w:tc>
          <w:tcPr>
            <w:tcW w:w="0" w:type="auto"/>
          </w:tcPr>
          <w:p w14:paraId="371FDB4E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OR 'perception'/exp</w:t>
            </w:r>
          </w:p>
        </w:tc>
        <w:tc>
          <w:tcPr>
            <w:tcW w:w="2085" w:type="dxa"/>
          </w:tcPr>
          <w:p w14:paraId="5C2D1281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perception/</w:t>
            </w:r>
          </w:p>
        </w:tc>
      </w:tr>
      <w:tr w:rsidR="004B7B5A" w:rsidRPr="00D764E3" w14:paraId="2EFEADCB" w14:textId="77777777" w:rsidTr="00D764E3">
        <w:tc>
          <w:tcPr>
            <w:tcW w:w="0" w:type="auto"/>
          </w:tcPr>
          <w:p w14:paraId="53EBB9F0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 xml:space="preserve">Awareness </w:t>
            </w:r>
          </w:p>
        </w:tc>
        <w:tc>
          <w:tcPr>
            <w:tcW w:w="0" w:type="auto"/>
          </w:tcPr>
          <w:p w14:paraId="1548FF70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proofErr w:type="gramStart"/>
            <w:r w:rsidRPr="00D764E3">
              <w:rPr>
                <w:rFonts w:ascii="Times New Roman" w:hAnsi="Times New Roman" w:cs="Times New Roman"/>
                <w:color w:val="auto"/>
              </w:rPr>
              <w:t>awareness[</w:t>
            </w:r>
            <w:proofErr w:type="spellStart"/>
            <w:proofErr w:type="gramEnd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</w:t>
            </w:r>
          </w:p>
        </w:tc>
        <w:tc>
          <w:tcPr>
            <w:tcW w:w="0" w:type="auto"/>
          </w:tcPr>
          <w:p w14:paraId="2C7C1799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Self-Awareness") OR (MH "Cognition+")</w:t>
            </w:r>
          </w:p>
        </w:tc>
        <w:tc>
          <w:tcPr>
            <w:tcW w:w="0" w:type="auto"/>
          </w:tcPr>
          <w:p w14:paraId="2FA20CFE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 xml:space="preserve">(MA awareness) </w:t>
            </w:r>
          </w:p>
        </w:tc>
        <w:tc>
          <w:tcPr>
            <w:tcW w:w="0" w:type="auto"/>
          </w:tcPr>
          <w:p w14:paraId="76D93FE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awareness'/exp</w:t>
            </w:r>
          </w:p>
        </w:tc>
        <w:tc>
          <w:tcPr>
            <w:tcW w:w="2085" w:type="dxa"/>
          </w:tcPr>
          <w:p w14:paraId="077502F2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awareness/</w:t>
            </w:r>
          </w:p>
        </w:tc>
      </w:tr>
      <w:tr w:rsidR="004B7B5A" w:rsidRPr="00D764E3" w14:paraId="7AB579F6" w14:textId="77777777" w:rsidTr="00D764E3">
        <w:tc>
          <w:tcPr>
            <w:tcW w:w="0" w:type="auto"/>
          </w:tcPr>
          <w:p w14:paraId="7B5E213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>Attitude</w:t>
            </w:r>
          </w:p>
        </w:tc>
        <w:tc>
          <w:tcPr>
            <w:tcW w:w="0" w:type="auto"/>
          </w:tcPr>
          <w:p w14:paraId="652CCDA3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"attitude to health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 OR ("attitude to death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</w:t>
            </w:r>
          </w:p>
        </w:tc>
        <w:tc>
          <w:tcPr>
            <w:tcW w:w="0" w:type="auto"/>
          </w:tcPr>
          <w:p w14:paraId="02D9C8E6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Attitude to Illness+") OR (MH "Attitude to Death+") OR (MH "Attitude to Health+") OR (MH "Social Attitudes")</w:t>
            </w:r>
          </w:p>
        </w:tc>
        <w:tc>
          <w:tcPr>
            <w:tcW w:w="0" w:type="auto"/>
          </w:tcPr>
          <w:p w14:paraId="77FCDB7F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"attitude to health" OR MA "attitude to illness" OR MA "attitude to death"</w:t>
            </w:r>
          </w:p>
        </w:tc>
        <w:tc>
          <w:tcPr>
            <w:tcW w:w="0" w:type="auto"/>
          </w:tcPr>
          <w:p w14:paraId="3A7D7CF8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attitude to health'/exp OR 'attitude to illness'/exp OR 'attitude to death'/exp OR 'social attitude'/exp</w:t>
            </w:r>
          </w:p>
        </w:tc>
        <w:tc>
          <w:tcPr>
            <w:tcW w:w="2085" w:type="dxa"/>
          </w:tcPr>
          <w:p w14:paraId="7B2FFACD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attitude to health/ or social attitude/ or attitude to death/ or attitude to illness/</w:t>
            </w:r>
          </w:p>
        </w:tc>
      </w:tr>
      <w:tr w:rsidR="004B7B5A" w:rsidRPr="00D764E3" w14:paraId="6877320E" w14:textId="77777777" w:rsidTr="00D764E3">
        <w:tc>
          <w:tcPr>
            <w:tcW w:w="0" w:type="auto"/>
          </w:tcPr>
          <w:p w14:paraId="1F14DD5D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 xml:space="preserve">Experience </w:t>
            </w:r>
          </w:p>
        </w:tc>
        <w:tc>
          <w:tcPr>
            <w:tcW w:w="0" w:type="auto"/>
          </w:tcPr>
          <w:p w14:paraId="7E7CEA29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 xml:space="preserve">life </w:t>
            </w:r>
            <w:proofErr w:type="gramStart"/>
            <w:r w:rsidRPr="00D764E3">
              <w:rPr>
                <w:rFonts w:ascii="Times New Roman" w:hAnsi="Times New Roman" w:cs="Times New Roman"/>
                <w:color w:val="auto"/>
              </w:rPr>
              <w:t>experience[</w:t>
            </w:r>
            <w:proofErr w:type="spellStart"/>
            <w:proofErr w:type="gramEnd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</w:t>
            </w:r>
          </w:p>
        </w:tc>
        <w:tc>
          <w:tcPr>
            <w:tcW w:w="0" w:type="auto"/>
          </w:tcPr>
          <w:p w14:paraId="19301BA3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Life Experiences+")</w:t>
            </w:r>
          </w:p>
        </w:tc>
        <w:tc>
          <w:tcPr>
            <w:tcW w:w="0" w:type="auto"/>
          </w:tcPr>
          <w:p w14:paraId="65A0EFB0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experience</w:t>
            </w:r>
          </w:p>
        </w:tc>
        <w:tc>
          <w:tcPr>
            <w:tcW w:w="0" w:type="auto"/>
          </w:tcPr>
          <w:p w14:paraId="6A182AF8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experience'/exp OR 'personal experience'/exp</w:t>
            </w:r>
          </w:p>
        </w:tc>
        <w:tc>
          <w:tcPr>
            <w:tcW w:w="2085" w:type="dxa"/>
          </w:tcPr>
          <w:p w14:paraId="3C356BD9" w14:textId="3CA8964C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experience/ or personal</w:t>
            </w:r>
            <w:r w:rsidR="00D764E3">
              <w:rPr>
                <w:rFonts w:ascii="Times New Roman" w:hAnsi="Times New Roman" w:cstheme="minorBidi" w:hint="cs"/>
                <w:color w:val="auto"/>
                <w:szCs w:val="28"/>
                <w:cs/>
                <w:lang w:bidi="th-TH"/>
              </w:rPr>
              <w:t xml:space="preserve"> </w:t>
            </w:r>
            <w:r w:rsidRPr="00D764E3">
              <w:rPr>
                <w:rFonts w:ascii="Times New Roman" w:hAnsi="Times New Roman" w:cs="Times New Roman"/>
                <w:color w:val="auto"/>
              </w:rPr>
              <w:t>experience/</w:t>
            </w:r>
          </w:p>
        </w:tc>
      </w:tr>
      <w:tr w:rsidR="004B7B5A" w:rsidRPr="00D764E3" w14:paraId="18D55788" w14:textId="77777777" w:rsidTr="00D764E3">
        <w:tc>
          <w:tcPr>
            <w:tcW w:w="0" w:type="auto"/>
          </w:tcPr>
          <w:p w14:paraId="3FC83534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 xml:space="preserve">Expectation </w:t>
            </w:r>
          </w:p>
        </w:tc>
        <w:tc>
          <w:tcPr>
            <w:tcW w:w="0" w:type="auto"/>
          </w:tcPr>
          <w:p w14:paraId="7EADD7DD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"Patient Preference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</w:t>
            </w:r>
          </w:p>
        </w:tc>
        <w:tc>
          <w:tcPr>
            <w:tcW w:w="0" w:type="auto"/>
          </w:tcPr>
          <w:p w14:paraId="6E3F4087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Patient Preference")</w:t>
            </w:r>
          </w:p>
        </w:tc>
        <w:tc>
          <w:tcPr>
            <w:tcW w:w="0" w:type="auto"/>
          </w:tcPr>
          <w:p w14:paraId="0B9B7601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"Patient Preference"</w:t>
            </w:r>
          </w:p>
        </w:tc>
        <w:tc>
          <w:tcPr>
            <w:tcW w:w="0" w:type="auto"/>
          </w:tcPr>
          <w:p w14:paraId="660ABAAF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patient preference'/exp</w:t>
            </w:r>
          </w:p>
        </w:tc>
        <w:tc>
          <w:tcPr>
            <w:tcW w:w="2085" w:type="dxa"/>
          </w:tcPr>
          <w:p w14:paraId="44A8BFDD" w14:textId="77777777" w:rsidR="004B7B5A" w:rsidRPr="00D764E3" w:rsidRDefault="004B7B5A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patient preference/</w:t>
            </w:r>
          </w:p>
        </w:tc>
      </w:tr>
      <w:tr w:rsidR="00B50C55" w:rsidRPr="00D764E3" w14:paraId="45E8647C" w14:textId="77777777" w:rsidTr="00D764E3">
        <w:tc>
          <w:tcPr>
            <w:tcW w:w="0" w:type="auto"/>
            <w:vMerge w:val="restart"/>
          </w:tcPr>
          <w:p w14:paraId="4B8BB281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D764E3">
              <w:rPr>
                <w:rFonts w:ascii="Times New Roman" w:hAnsi="Times New Roman" w:cs="Times New Roman"/>
                <w:b/>
                <w:bCs/>
                <w:color w:val="auto"/>
              </w:rPr>
              <w:t xml:space="preserve">Asia-Pacific </w:t>
            </w:r>
          </w:p>
        </w:tc>
        <w:tc>
          <w:tcPr>
            <w:tcW w:w="0" w:type="auto"/>
          </w:tcPr>
          <w:p w14:paraId="494BDE3F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"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asia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>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 OR ("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asian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>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</w:t>
            </w:r>
          </w:p>
        </w:tc>
        <w:tc>
          <w:tcPr>
            <w:tcW w:w="0" w:type="auto"/>
          </w:tcPr>
          <w:p w14:paraId="7E99F97D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Asia+") OR (MH "Asians+")</w:t>
            </w:r>
          </w:p>
        </w:tc>
        <w:tc>
          <w:tcPr>
            <w:tcW w:w="0" w:type="auto"/>
          </w:tcPr>
          <w:p w14:paraId="7405321C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 xml:space="preserve">MA Asia OR MA 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asian</w:t>
            </w:r>
            <w:proofErr w:type="spellEnd"/>
          </w:p>
        </w:tc>
        <w:tc>
          <w:tcPr>
            <w:tcW w:w="0" w:type="auto"/>
          </w:tcPr>
          <w:p w14:paraId="06604633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asia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>'/exp OR '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asian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>'/exp</w:t>
            </w:r>
          </w:p>
        </w:tc>
        <w:tc>
          <w:tcPr>
            <w:tcW w:w="2085" w:type="dxa"/>
          </w:tcPr>
          <w:p w14:paraId="3671C6E7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Asia/ OR Asian/</w:t>
            </w:r>
          </w:p>
        </w:tc>
      </w:tr>
      <w:tr w:rsidR="00B50C55" w:rsidRPr="00D764E3" w14:paraId="47CF04E9" w14:textId="77777777" w:rsidTr="00D764E3">
        <w:tc>
          <w:tcPr>
            <w:tcW w:w="0" w:type="auto"/>
            <w:vMerge/>
          </w:tcPr>
          <w:p w14:paraId="7F63B758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0" w:type="auto"/>
          </w:tcPr>
          <w:p w14:paraId="2F7DA40E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"pacific island people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 OR ("pacific islands"[</w:t>
            </w:r>
            <w:proofErr w:type="spellStart"/>
            <w:r w:rsidRPr="00D764E3">
              <w:rPr>
                <w:rFonts w:ascii="Times New Roman" w:hAnsi="Times New Roman" w:cs="Times New Roman"/>
                <w:color w:val="auto"/>
              </w:rPr>
              <w:t>MeSH</w:t>
            </w:r>
            <w:proofErr w:type="spellEnd"/>
            <w:r w:rsidRPr="00D764E3">
              <w:rPr>
                <w:rFonts w:ascii="Times New Roman" w:hAnsi="Times New Roman" w:cs="Times New Roman"/>
                <w:color w:val="auto"/>
              </w:rPr>
              <w:t xml:space="preserve"> Terms])</w:t>
            </w:r>
          </w:p>
        </w:tc>
        <w:tc>
          <w:tcPr>
            <w:tcW w:w="0" w:type="auto"/>
          </w:tcPr>
          <w:p w14:paraId="020B74F2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(MH "Pacific Islanders") OR (MH "Pacific Islands+")</w:t>
            </w:r>
          </w:p>
        </w:tc>
        <w:tc>
          <w:tcPr>
            <w:tcW w:w="0" w:type="auto"/>
          </w:tcPr>
          <w:p w14:paraId="0C9222D0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MA pacific OR MA "pacific islands"</w:t>
            </w:r>
          </w:p>
        </w:tc>
        <w:tc>
          <w:tcPr>
            <w:tcW w:w="0" w:type="auto"/>
          </w:tcPr>
          <w:p w14:paraId="5D4E3033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'pacific islands'/exp OR 'pacific islander'/exp</w:t>
            </w:r>
          </w:p>
        </w:tc>
        <w:tc>
          <w:tcPr>
            <w:tcW w:w="2085" w:type="dxa"/>
          </w:tcPr>
          <w:p w14:paraId="1B9BEC90" w14:textId="77777777" w:rsidR="00B50C55" w:rsidRPr="00D764E3" w:rsidRDefault="00B50C55" w:rsidP="00A26A83">
            <w:pPr>
              <w:pStyle w:val="Default"/>
              <w:spacing w:before="40" w:after="40"/>
              <w:rPr>
                <w:rFonts w:ascii="Times New Roman" w:hAnsi="Times New Roman" w:cs="Times New Roman"/>
                <w:color w:val="auto"/>
              </w:rPr>
            </w:pPr>
            <w:r w:rsidRPr="00D764E3">
              <w:rPr>
                <w:rFonts w:ascii="Times New Roman" w:hAnsi="Times New Roman" w:cs="Times New Roman"/>
                <w:color w:val="auto"/>
              </w:rPr>
              <w:t>Pacific Islander/ or Pacific islands/</w:t>
            </w:r>
          </w:p>
        </w:tc>
      </w:tr>
    </w:tbl>
    <w:p w14:paraId="50BC5D7F" w14:textId="6B6B2DFC" w:rsidR="003C57C8" w:rsidRPr="00D764E3" w:rsidRDefault="00857FF7" w:rsidP="00034DBF">
      <w:pPr>
        <w:rPr>
          <w:rFonts w:ascii="Times New Roman" w:hAnsi="Times New Roman" w:cs="Times New Roman"/>
          <w:sz w:val="22"/>
          <w:szCs w:val="22"/>
        </w:rPr>
      </w:pPr>
      <w:r w:rsidRPr="00D764E3">
        <w:rPr>
          <w:rFonts w:ascii="Times New Roman" w:hAnsi="Times New Roman" w:cs="Times New Roman"/>
          <w:sz w:val="22"/>
          <w:szCs w:val="22"/>
        </w:rPr>
        <w:t>CINAHL – Cumulative Index of Nursing and Allied Health Literature</w:t>
      </w:r>
      <w:r w:rsidR="007012C1" w:rsidRPr="00D764E3">
        <w:rPr>
          <w:rFonts w:ascii="Times New Roman" w:hAnsi="Times New Roman" w:cs="Times New Roman"/>
          <w:sz w:val="22"/>
          <w:szCs w:val="22"/>
        </w:rPr>
        <w:t xml:space="preserve">.  </w:t>
      </w:r>
      <w:r w:rsidR="007012C1" w:rsidRPr="00D764E3">
        <w:rPr>
          <w:rFonts w:ascii="Times New Roman" w:hAnsi="Times New Roman" w:cs="Times New Roman"/>
          <w:i/>
          <w:iCs/>
          <w:sz w:val="22"/>
          <w:szCs w:val="22"/>
        </w:rPr>
        <w:t>Search term abbreviations:</w:t>
      </w:r>
      <w:r w:rsidR="007012C1"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="00B07F0D" w:rsidRPr="00D764E3">
        <w:rPr>
          <w:rFonts w:ascii="Times New Roman" w:hAnsi="Times New Roman" w:cs="Times New Roman"/>
          <w:sz w:val="22"/>
          <w:szCs w:val="22"/>
        </w:rPr>
        <w:t xml:space="preserve">MA </w:t>
      </w:r>
      <w:r w:rsidR="00E04D6C" w:rsidRPr="00D764E3">
        <w:rPr>
          <w:rFonts w:ascii="Times New Roman" w:hAnsi="Times New Roman" w:cs="Times New Roman"/>
          <w:sz w:val="22"/>
          <w:szCs w:val="22"/>
        </w:rPr>
        <w:t xml:space="preserve">- </w:t>
      </w:r>
      <w:proofErr w:type="spellStart"/>
      <w:r w:rsidR="00A16400" w:rsidRPr="00D764E3">
        <w:rPr>
          <w:rFonts w:ascii="Times New Roman" w:hAnsi="Times New Roman" w:cs="Times New Roman"/>
          <w:sz w:val="22"/>
          <w:szCs w:val="22"/>
        </w:rPr>
        <w:t>MeSH</w:t>
      </w:r>
      <w:proofErr w:type="spellEnd"/>
      <w:r w:rsidR="00A16400" w:rsidRPr="00D764E3">
        <w:rPr>
          <w:rFonts w:ascii="Times New Roman" w:hAnsi="Times New Roman" w:cs="Times New Roman"/>
          <w:sz w:val="22"/>
          <w:szCs w:val="22"/>
        </w:rPr>
        <w:t xml:space="preserve"> Subject Heading </w:t>
      </w:r>
      <w:r w:rsidR="00E04D6C" w:rsidRPr="00D764E3">
        <w:rPr>
          <w:rFonts w:ascii="Times New Roman" w:hAnsi="Times New Roman" w:cs="Times New Roman"/>
          <w:sz w:val="22"/>
          <w:szCs w:val="22"/>
        </w:rPr>
        <w:t>(</w:t>
      </w:r>
      <w:r w:rsidR="00774314" w:rsidRPr="00D764E3">
        <w:rPr>
          <w:rFonts w:ascii="Times New Roman" w:hAnsi="Times New Roman" w:cs="Times New Roman"/>
          <w:sz w:val="22"/>
          <w:szCs w:val="22"/>
        </w:rPr>
        <w:t>in Psyc</w:t>
      </w:r>
      <w:r w:rsidR="008F4099" w:rsidRPr="00D764E3">
        <w:rPr>
          <w:rFonts w:ascii="Times New Roman" w:hAnsi="Times New Roman" w:cs="Times New Roman"/>
          <w:sz w:val="22"/>
          <w:szCs w:val="22"/>
        </w:rPr>
        <w:t>I</w:t>
      </w:r>
      <w:r w:rsidR="00774314" w:rsidRPr="00D764E3">
        <w:rPr>
          <w:rFonts w:ascii="Times New Roman" w:hAnsi="Times New Roman" w:cs="Times New Roman"/>
          <w:sz w:val="22"/>
          <w:szCs w:val="22"/>
        </w:rPr>
        <w:t>NFO)</w:t>
      </w:r>
      <w:r w:rsidR="002877ED" w:rsidRPr="00D764E3">
        <w:rPr>
          <w:rFonts w:ascii="Times New Roman" w:hAnsi="Times New Roman" w:cs="Times New Roman"/>
          <w:sz w:val="22"/>
          <w:szCs w:val="22"/>
        </w:rPr>
        <w:t>,</w:t>
      </w:r>
      <w:r w:rsidR="0074735A" w:rsidRPr="00D764E3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2877ED" w:rsidRPr="00D764E3">
        <w:rPr>
          <w:rFonts w:ascii="Times New Roman" w:hAnsi="Times New Roman" w:cs="Times New Roman"/>
          <w:sz w:val="22"/>
          <w:szCs w:val="22"/>
        </w:rPr>
        <w:t>MeSH</w:t>
      </w:r>
      <w:proofErr w:type="spellEnd"/>
      <w:r w:rsidR="002877ED" w:rsidRPr="00D764E3">
        <w:rPr>
          <w:rFonts w:ascii="Times New Roman" w:hAnsi="Times New Roman" w:cs="Times New Roman"/>
          <w:sz w:val="22"/>
          <w:szCs w:val="22"/>
        </w:rPr>
        <w:t xml:space="preserve"> – Medical Subject Headings (in PubMed),</w:t>
      </w:r>
      <w:r w:rsidR="00AE0E44"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="002203F6" w:rsidRPr="00D764E3">
        <w:rPr>
          <w:rFonts w:ascii="Times New Roman" w:hAnsi="Times New Roman" w:cs="Times New Roman"/>
          <w:sz w:val="22"/>
          <w:szCs w:val="22"/>
        </w:rPr>
        <w:t xml:space="preserve">MH </w:t>
      </w:r>
      <w:proofErr w:type="gramStart"/>
      <w:r w:rsidR="00774314" w:rsidRPr="00D764E3">
        <w:rPr>
          <w:rFonts w:ascii="Times New Roman" w:hAnsi="Times New Roman" w:cs="Times New Roman"/>
          <w:sz w:val="22"/>
          <w:szCs w:val="22"/>
        </w:rPr>
        <w:t>-</w:t>
      </w:r>
      <w:r w:rsidR="00B07F0D"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="00A16400" w:rsidRPr="00D764E3">
        <w:rPr>
          <w:rFonts w:ascii="Times New Roman" w:hAnsi="Times New Roman" w:cs="Times New Roman"/>
          <w:sz w:val="22"/>
          <w:szCs w:val="22"/>
        </w:rPr>
        <w:t>Exact</w:t>
      </w:r>
      <w:proofErr w:type="gramEnd"/>
      <w:r w:rsidR="00A16400" w:rsidRPr="00D764E3">
        <w:rPr>
          <w:rFonts w:ascii="Times New Roman" w:hAnsi="Times New Roman" w:cs="Times New Roman"/>
          <w:sz w:val="22"/>
          <w:szCs w:val="22"/>
        </w:rPr>
        <w:t xml:space="preserve"> Subject Heading </w:t>
      </w:r>
      <w:r w:rsidR="00410722" w:rsidRPr="00D764E3">
        <w:rPr>
          <w:rFonts w:ascii="Times New Roman" w:hAnsi="Times New Roman" w:cs="Times New Roman"/>
          <w:sz w:val="22"/>
          <w:szCs w:val="22"/>
        </w:rPr>
        <w:t>(in CINAHL)</w:t>
      </w:r>
      <w:r w:rsidR="0075669D" w:rsidRPr="00D764E3">
        <w:rPr>
          <w:rFonts w:ascii="Times New Roman" w:hAnsi="Times New Roman" w:cs="Times New Roman"/>
          <w:sz w:val="22"/>
          <w:szCs w:val="22"/>
        </w:rPr>
        <w:t>,</w:t>
      </w:r>
      <w:r w:rsidR="00880030"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="000B55B5" w:rsidRPr="00D764E3">
        <w:rPr>
          <w:rFonts w:ascii="Times New Roman" w:hAnsi="Times New Roman" w:cs="Times New Roman"/>
          <w:sz w:val="22"/>
          <w:szCs w:val="22"/>
        </w:rPr>
        <w:t>MM</w:t>
      </w:r>
      <w:r w:rsidR="008E75D3" w:rsidRPr="00D764E3">
        <w:rPr>
          <w:rFonts w:ascii="Times New Roman" w:hAnsi="Times New Roman" w:cs="Times New Roman"/>
          <w:sz w:val="22"/>
          <w:szCs w:val="22"/>
        </w:rPr>
        <w:t xml:space="preserve"> </w:t>
      </w:r>
      <w:r w:rsidR="000B55B5" w:rsidRPr="00D764E3">
        <w:rPr>
          <w:rFonts w:ascii="Times New Roman" w:hAnsi="Times New Roman" w:cs="Times New Roman"/>
          <w:sz w:val="22"/>
          <w:szCs w:val="22"/>
        </w:rPr>
        <w:t xml:space="preserve">– </w:t>
      </w:r>
      <w:r w:rsidR="00A16400" w:rsidRPr="00D764E3">
        <w:rPr>
          <w:rFonts w:ascii="Times New Roman" w:hAnsi="Times New Roman" w:cs="Times New Roman"/>
          <w:sz w:val="22"/>
          <w:szCs w:val="22"/>
        </w:rPr>
        <w:t xml:space="preserve">Exact Major Subject Heading </w:t>
      </w:r>
      <w:r w:rsidR="008E75D3" w:rsidRPr="00D764E3">
        <w:rPr>
          <w:rFonts w:ascii="Times New Roman" w:hAnsi="Times New Roman" w:cs="Times New Roman"/>
          <w:sz w:val="22"/>
          <w:szCs w:val="22"/>
        </w:rPr>
        <w:t>(in CINAHL)</w:t>
      </w:r>
    </w:p>
    <w:p w14:paraId="09D01F60" w14:textId="5F7241A1" w:rsidR="004049A3" w:rsidRPr="00D764E3" w:rsidRDefault="00EF0CB5" w:rsidP="00034DBF">
      <w:pPr>
        <w:rPr>
          <w:rFonts w:ascii="Times New Roman" w:hAnsi="Times New Roman" w:cs="Times New Roman"/>
          <w:color w:val="FF0000"/>
          <w:sz w:val="22"/>
          <w:szCs w:val="22"/>
        </w:rPr>
      </w:pPr>
      <w:r w:rsidRPr="00D764E3">
        <w:rPr>
          <w:rFonts w:ascii="Times New Roman" w:hAnsi="Times New Roman" w:cs="Times New Roman"/>
          <w:color w:val="FF0000"/>
          <w:sz w:val="22"/>
          <w:szCs w:val="22"/>
          <w:vertAlign w:val="superscript"/>
        </w:rPr>
        <w:t>1</w:t>
      </w:r>
      <w:r w:rsidR="004049A3" w:rsidRPr="00D764E3">
        <w:rPr>
          <w:rFonts w:ascii="Times New Roman" w:hAnsi="Times New Roman" w:cs="Times New Roman"/>
          <w:color w:val="FF0000"/>
          <w:sz w:val="22"/>
          <w:szCs w:val="22"/>
        </w:rPr>
        <w:t>Limits applied: English language; Human; Adults (≥18 years); peer-reviewed articles; Publication date from 2013 to October 2023.</w:t>
      </w:r>
    </w:p>
    <w:p w14:paraId="1A157B60" w14:textId="59484435" w:rsidR="003A7D45" w:rsidRPr="00D764E3" w:rsidRDefault="003A7D45" w:rsidP="003A7D45">
      <w:pPr>
        <w:rPr>
          <w:rFonts w:ascii="Times New Roman" w:hAnsi="Times New Roman" w:cs="Times New Roman"/>
        </w:rPr>
      </w:pPr>
      <w:r w:rsidRPr="00D764E3">
        <w:rPr>
          <w:rFonts w:ascii="Times New Roman" w:hAnsi="Times New Roman" w:cs="Times New Roman"/>
          <w:b/>
          <w:bCs/>
        </w:rPr>
        <w:lastRenderedPageBreak/>
        <w:t>Table A</w:t>
      </w:r>
      <w:proofErr w:type="gramStart"/>
      <w:r w:rsidRPr="00D764E3">
        <w:rPr>
          <w:rFonts w:ascii="Times New Roman" w:hAnsi="Times New Roman" w:cs="Times New Roman"/>
          <w:b/>
          <w:bCs/>
        </w:rPr>
        <w:t>2 :</w:t>
      </w:r>
      <w:proofErr w:type="gramEnd"/>
      <w:r w:rsidRPr="00D764E3">
        <w:rPr>
          <w:rFonts w:ascii="Times New Roman" w:hAnsi="Times New Roman" w:cs="Times New Roman"/>
        </w:rPr>
        <w:t xml:space="preserve"> Data extracted and </w:t>
      </w:r>
      <w:r w:rsidR="00655291" w:rsidRPr="00D764E3">
        <w:rPr>
          <w:rFonts w:ascii="Times New Roman" w:hAnsi="Times New Roman" w:cs="Times New Roman"/>
        </w:rPr>
        <w:t xml:space="preserve">categories of primary study outcomes of interest </w:t>
      </w:r>
      <w:r w:rsidRPr="00D764E3">
        <w:rPr>
          <w:rFonts w:ascii="Times New Roman" w:hAnsi="Times New Roman" w:cs="Times New Roman"/>
        </w:rPr>
        <w:t>explained with exampl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4820"/>
        <w:gridCol w:w="6298"/>
      </w:tblGrid>
      <w:tr w:rsidR="003A7D45" w:rsidRPr="00D764E3" w14:paraId="1817FA62" w14:textId="77777777" w:rsidTr="00F329AB">
        <w:tc>
          <w:tcPr>
            <w:tcW w:w="13953" w:type="dxa"/>
            <w:gridSpan w:val="3"/>
          </w:tcPr>
          <w:p w14:paraId="452ADAC8" w14:textId="77777777" w:rsidR="003A7D45" w:rsidRPr="00D764E3" w:rsidRDefault="003A7D45" w:rsidP="00F329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details of studies extracted</w:t>
            </w:r>
          </w:p>
        </w:tc>
      </w:tr>
      <w:tr w:rsidR="003A7D45" w:rsidRPr="00D764E3" w14:paraId="2E53404F" w14:textId="77777777" w:rsidTr="00D223DD">
        <w:tc>
          <w:tcPr>
            <w:tcW w:w="2835" w:type="dxa"/>
          </w:tcPr>
          <w:p w14:paraId="6AED3F44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Author Details</w:t>
            </w:r>
          </w:p>
        </w:tc>
        <w:tc>
          <w:tcPr>
            <w:tcW w:w="4820" w:type="dxa"/>
          </w:tcPr>
          <w:p w14:paraId="2AA1005A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Target population</w:t>
            </w:r>
          </w:p>
        </w:tc>
        <w:tc>
          <w:tcPr>
            <w:tcW w:w="6298" w:type="dxa"/>
          </w:tcPr>
          <w:p w14:paraId="7D973EDB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Findings - generally</w:t>
            </w:r>
          </w:p>
        </w:tc>
      </w:tr>
      <w:tr w:rsidR="003A7D45" w:rsidRPr="00D764E3" w14:paraId="087FB7D0" w14:textId="77777777" w:rsidTr="00D223DD">
        <w:tc>
          <w:tcPr>
            <w:tcW w:w="2835" w:type="dxa"/>
          </w:tcPr>
          <w:p w14:paraId="4AD6EE24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Year of Publication</w:t>
            </w:r>
          </w:p>
        </w:tc>
        <w:tc>
          <w:tcPr>
            <w:tcW w:w="4820" w:type="dxa"/>
          </w:tcPr>
          <w:p w14:paraId="327AB3F2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</w:tc>
        <w:tc>
          <w:tcPr>
            <w:tcW w:w="6298" w:type="dxa"/>
          </w:tcPr>
          <w:p w14:paraId="28560EBA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Elements of Advance Care Planning</w:t>
            </w:r>
          </w:p>
        </w:tc>
      </w:tr>
      <w:tr w:rsidR="003A7D45" w:rsidRPr="00D764E3" w14:paraId="4ED6E143" w14:textId="77777777" w:rsidTr="00D223DD">
        <w:tc>
          <w:tcPr>
            <w:tcW w:w="2835" w:type="dxa"/>
          </w:tcPr>
          <w:p w14:paraId="26BB498E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820" w:type="dxa"/>
          </w:tcPr>
          <w:p w14:paraId="7A019FC1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Sample characteristics (e.g., age, gender, education level, geographical location)</w:t>
            </w:r>
          </w:p>
        </w:tc>
        <w:tc>
          <w:tcPr>
            <w:tcW w:w="6298" w:type="dxa"/>
          </w:tcPr>
          <w:p w14:paraId="2B5AA0C8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Outcomes relating to Advance Care Planning</w:t>
            </w:r>
          </w:p>
        </w:tc>
      </w:tr>
      <w:tr w:rsidR="003A7D45" w:rsidRPr="00D764E3" w14:paraId="7C3FE282" w14:textId="77777777" w:rsidTr="00D223DD">
        <w:tc>
          <w:tcPr>
            <w:tcW w:w="2835" w:type="dxa"/>
          </w:tcPr>
          <w:p w14:paraId="248CA18E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4820" w:type="dxa"/>
          </w:tcPr>
          <w:p w14:paraId="421E92BD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Methods (recruitment, data collection, analysis)</w:t>
            </w:r>
          </w:p>
        </w:tc>
        <w:tc>
          <w:tcPr>
            <w:tcW w:w="6298" w:type="dxa"/>
          </w:tcPr>
          <w:p w14:paraId="29F02172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Other important information</w:t>
            </w:r>
          </w:p>
        </w:tc>
      </w:tr>
      <w:tr w:rsidR="003A7D45" w:rsidRPr="00D764E3" w14:paraId="2B84F8CC" w14:textId="77777777" w:rsidTr="00D223DD">
        <w:tc>
          <w:tcPr>
            <w:tcW w:w="2835" w:type="dxa"/>
          </w:tcPr>
          <w:p w14:paraId="39E19C19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Aims/Objectives/Purpose</w:t>
            </w:r>
          </w:p>
        </w:tc>
        <w:tc>
          <w:tcPr>
            <w:tcW w:w="4820" w:type="dxa"/>
          </w:tcPr>
          <w:p w14:paraId="1F2E4320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Instruments used and Intervention details</w:t>
            </w:r>
          </w:p>
        </w:tc>
        <w:tc>
          <w:tcPr>
            <w:tcW w:w="6298" w:type="dxa"/>
          </w:tcPr>
          <w:p w14:paraId="4CD1E682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Limitations</w:t>
            </w:r>
          </w:p>
        </w:tc>
      </w:tr>
      <w:tr w:rsidR="003A7D45" w:rsidRPr="00D764E3" w14:paraId="24017F96" w14:textId="77777777" w:rsidTr="00D223DD">
        <w:tc>
          <w:tcPr>
            <w:tcW w:w="2835" w:type="dxa"/>
          </w:tcPr>
          <w:p w14:paraId="27496F58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Study Design/Methodology</w:t>
            </w:r>
          </w:p>
        </w:tc>
        <w:tc>
          <w:tcPr>
            <w:tcW w:w="4820" w:type="dxa"/>
          </w:tcPr>
          <w:p w14:paraId="47415684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Primary outcome measure/s</w:t>
            </w:r>
          </w:p>
        </w:tc>
        <w:tc>
          <w:tcPr>
            <w:tcW w:w="6298" w:type="dxa"/>
          </w:tcPr>
          <w:p w14:paraId="30A0CDBC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7D45" w:rsidRPr="00D764E3" w14:paraId="05593B7D" w14:textId="77777777" w:rsidTr="00D223DD">
        <w:tc>
          <w:tcPr>
            <w:tcW w:w="2835" w:type="dxa"/>
          </w:tcPr>
          <w:p w14:paraId="6888729C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14:paraId="55A1B1B3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98" w:type="dxa"/>
          </w:tcPr>
          <w:p w14:paraId="372AF080" w14:textId="7777777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7D45" w:rsidRPr="00D764E3" w14:paraId="3AF06397" w14:textId="77777777" w:rsidTr="00F329AB">
        <w:tc>
          <w:tcPr>
            <w:tcW w:w="13953" w:type="dxa"/>
            <w:gridSpan w:val="3"/>
          </w:tcPr>
          <w:p w14:paraId="4B4BEDD8" w14:textId="4DADCCD7" w:rsidR="003A7D45" w:rsidRPr="00D764E3" w:rsidRDefault="003A7D45" w:rsidP="00F329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ies of Primary Study Outcomes of Interest</w:t>
            </w:r>
          </w:p>
        </w:tc>
      </w:tr>
      <w:tr w:rsidR="003A7D45" w:rsidRPr="00D764E3" w14:paraId="79EABF3A" w14:textId="77777777" w:rsidTr="00D223DD">
        <w:tc>
          <w:tcPr>
            <w:tcW w:w="2835" w:type="dxa"/>
          </w:tcPr>
          <w:p w14:paraId="332975D1" w14:textId="77777777" w:rsidR="003A7D45" w:rsidRPr="00D764E3" w:rsidRDefault="003A7D45" w:rsidP="00F329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820" w:type="dxa"/>
          </w:tcPr>
          <w:p w14:paraId="5899A439" w14:textId="4756C9EC" w:rsidR="003A7D45" w:rsidRPr="00D764E3" w:rsidRDefault="003A7D45" w:rsidP="00F329A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  <w:r w:rsidR="00515C4C" w:rsidRPr="00D76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15C4C" w:rsidRPr="00D764E3">
              <w:rPr>
                <w:rFonts w:ascii="Times New Roman" w:hAnsi="Times New Roman" w:cs="Times New Roman"/>
                <w:sz w:val="24"/>
                <w:szCs w:val="24"/>
              </w:rPr>
              <w:t>(adapted from Martina et al., 2021)</w:t>
            </w:r>
          </w:p>
        </w:tc>
        <w:tc>
          <w:tcPr>
            <w:tcW w:w="6298" w:type="dxa"/>
          </w:tcPr>
          <w:p w14:paraId="193DFB9F" w14:textId="77777777" w:rsidR="003A7D45" w:rsidRPr="00D764E3" w:rsidRDefault="003A7D45" w:rsidP="00F329A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ample</w:t>
            </w:r>
          </w:p>
        </w:tc>
      </w:tr>
      <w:tr w:rsidR="00AE4F85" w:rsidRPr="00D764E3" w14:paraId="2E576990" w14:textId="77777777" w:rsidTr="00D223DD">
        <w:tc>
          <w:tcPr>
            <w:tcW w:w="2835" w:type="dxa"/>
          </w:tcPr>
          <w:p w14:paraId="3DB70450" w14:textId="06FCC98D" w:rsidR="00AE4F85" w:rsidRPr="00D764E3" w:rsidRDefault="00AE4F85" w:rsidP="00AE4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Awareness</w:t>
            </w:r>
          </w:p>
        </w:tc>
        <w:tc>
          <w:tcPr>
            <w:tcW w:w="4820" w:type="dxa"/>
          </w:tcPr>
          <w:p w14:paraId="312D4ECD" w14:textId="506A3292" w:rsidR="00AE4F85" w:rsidRPr="00D764E3" w:rsidRDefault="00154959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public ha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heard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of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understands, or has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knowledge about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033673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dvance Care Planning (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CP</w:t>
            </w:r>
            <w:r w:rsidR="00033673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advance directives</w:t>
            </w:r>
            <w:r w:rsidR="00413F21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ADs)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or related legislation.</w:t>
            </w:r>
          </w:p>
        </w:tc>
        <w:tc>
          <w:tcPr>
            <w:tcW w:w="6298" w:type="dxa"/>
          </w:tcPr>
          <w:p w14:paraId="3234CADE" w14:textId="7DB68DA9" w:rsidR="00AE4F85" w:rsidRPr="00D764E3" w:rsidRDefault="00AE4F85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Only </w:t>
            </w:r>
            <w:r w:rsidR="00A64516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4.4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% of </w:t>
            </w:r>
            <w:r w:rsidR="00A64516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mmunity-dwelling individuals in Singapore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2A3A19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had heard about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ACP</w:t>
            </w:r>
            <w:r w:rsidR="002A3A19" w:rsidRPr="00D764E3">
              <w:rPr>
                <w:rFonts w:ascii="Times New Roman" w:eastAsia="Aptos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A64516" w:rsidRPr="00D764E3">
              <w:rPr>
                <w:rFonts w:ascii="Times New Roman" w:eastAsia="Aptos" w:hAnsi="Times New Roman" w:cs="Times New Roman"/>
                <w:color w:val="FF0000"/>
                <w:sz w:val="24"/>
                <w:szCs w:val="24"/>
              </w:rPr>
              <w:t>Ng</w:t>
            </w:r>
            <w:r w:rsidR="002A3A19" w:rsidRPr="00D764E3">
              <w:rPr>
                <w:rFonts w:ascii="Times New Roman" w:eastAsia="Aptos" w:hAnsi="Times New Roman" w:cs="Times New Roman"/>
                <w:color w:val="FF0000"/>
                <w:sz w:val="24"/>
                <w:szCs w:val="24"/>
              </w:rPr>
              <w:t xml:space="preserve"> et al, 20</w:t>
            </w:r>
            <w:r w:rsidR="00A64516" w:rsidRPr="00D764E3">
              <w:rPr>
                <w:rFonts w:ascii="Times New Roman" w:eastAsia="Aptos" w:hAnsi="Times New Roman" w:cs="Times New Roman"/>
                <w:color w:val="FF0000"/>
                <w:sz w:val="24"/>
                <w:szCs w:val="24"/>
              </w:rPr>
              <w:t>17</w:t>
            </w:r>
            <w:r w:rsidR="002A3A19" w:rsidRPr="00D764E3">
              <w:rPr>
                <w:rFonts w:ascii="Times New Roman" w:eastAsia="Aptos" w:hAnsi="Times New Roman" w:cs="Times New Roman"/>
                <w:color w:val="FF0000"/>
                <w:sz w:val="24"/>
                <w:szCs w:val="24"/>
              </w:rPr>
              <w:t>)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  <w:r w:rsidR="002A3A19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AE4F85" w:rsidRPr="00D764E3" w14:paraId="445510D6" w14:textId="77777777" w:rsidTr="00D223DD">
        <w:tc>
          <w:tcPr>
            <w:tcW w:w="2835" w:type="dxa"/>
          </w:tcPr>
          <w:p w14:paraId="6A7974A7" w14:textId="14BB2518" w:rsidR="00AE4F85" w:rsidRPr="00D764E3" w:rsidRDefault="00AE4F85" w:rsidP="00AE4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Attitudes</w:t>
            </w:r>
          </w:p>
        </w:tc>
        <w:tc>
          <w:tcPr>
            <w:tcW w:w="4820" w:type="dxa"/>
          </w:tcPr>
          <w:p w14:paraId="507D257A" w14:textId="2AF6EAC3" w:rsidR="00AE4F85" w:rsidRPr="00D764E3" w:rsidRDefault="00AE4F85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Public beliefs, perceptions, or values regarding 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e usefulness, appropriateness, or cultural acceptability of 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CP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/AD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  <w:tc>
          <w:tcPr>
            <w:tcW w:w="6298" w:type="dxa"/>
          </w:tcPr>
          <w:p w14:paraId="6C1387FE" w14:textId="7E64D7C5" w:rsidR="00906A0A" w:rsidRPr="00D764E3" w:rsidRDefault="00BE3C65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 Hong Kong, </w:t>
            </w:r>
            <w:r w:rsidR="000F7CF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most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spondents</w:t>
            </w:r>
            <w:r w:rsidR="000F7CF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agreed that family members should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be involved </w:t>
            </w:r>
            <w:r w:rsidR="000F7CF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 discussing making AD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="000F7CF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and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</w:t>
            </w:r>
            <w:r w:rsidR="000F7CF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healthcare professionals should have good communication skills when discussing making 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Ds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906A0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(Chan et al., 2019). </w:t>
            </w:r>
          </w:p>
        </w:tc>
      </w:tr>
      <w:tr w:rsidR="00AE4F85" w:rsidRPr="00D764E3" w14:paraId="1A32AD1B" w14:textId="77777777" w:rsidTr="00D223DD">
        <w:tc>
          <w:tcPr>
            <w:tcW w:w="2835" w:type="dxa"/>
          </w:tcPr>
          <w:p w14:paraId="0E73BB6F" w14:textId="65E449C7" w:rsidR="00AE4F85" w:rsidRPr="00D764E3" w:rsidRDefault="00AE4F85" w:rsidP="00AE4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Experiences</w:t>
            </w:r>
          </w:p>
        </w:tc>
        <w:tc>
          <w:tcPr>
            <w:tcW w:w="4820" w:type="dxa"/>
          </w:tcPr>
          <w:p w14:paraId="08EA5510" w14:textId="7FF152D3" w:rsidR="00AE4F85" w:rsidRPr="00D764E3" w:rsidRDefault="00C126C8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revious d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rect or indirect encounters with ACP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/ADs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e.g., previous discussions, witnessing ACP with relatives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or personal completion of ACP/ADs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.</w:t>
            </w:r>
          </w:p>
        </w:tc>
        <w:tc>
          <w:tcPr>
            <w:tcW w:w="6298" w:type="dxa"/>
          </w:tcPr>
          <w:p w14:paraId="20CE0215" w14:textId="49F323FB" w:rsidR="00AE4F85" w:rsidRPr="00D764E3" w:rsidRDefault="00C211FA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Among Australian adults, </w:t>
            </w:r>
            <w:r w:rsidR="00A64516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0% had completed ACP documentation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; o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f those who 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iscussed ACP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61% had told someone about their future treatment preferences, and 30% had documented their ACP preferences (Sellars et al., 2021)</w:t>
            </w:r>
            <w:r w:rsidR="00AE4F85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</w:tr>
      <w:tr w:rsidR="00AE4F85" w:rsidRPr="00D764E3" w14:paraId="51B231DB" w14:textId="77777777" w:rsidTr="00D223DD">
        <w:tc>
          <w:tcPr>
            <w:tcW w:w="2835" w:type="dxa"/>
          </w:tcPr>
          <w:p w14:paraId="2527B79B" w14:textId="74A61926" w:rsidR="00AE4F85" w:rsidRPr="00D764E3" w:rsidRDefault="00AE4F85" w:rsidP="00AE4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sz w:val="24"/>
                <w:szCs w:val="24"/>
              </w:rPr>
              <w:t>Preferences</w:t>
            </w:r>
          </w:p>
        </w:tc>
        <w:tc>
          <w:tcPr>
            <w:tcW w:w="4820" w:type="dxa"/>
          </w:tcPr>
          <w:p w14:paraId="7FBB8421" w14:textId="6E82BA9C" w:rsidR="00AE4F85" w:rsidRPr="00D764E3" w:rsidRDefault="00AE4F85" w:rsidP="00AE4F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Stated wishes 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regarding how, when, and with whom 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or future ACP engagement, decision-making, or documentation.</w:t>
            </w:r>
          </w:p>
        </w:tc>
        <w:tc>
          <w:tcPr>
            <w:tcW w:w="6298" w:type="dxa"/>
          </w:tcPr>
          <w:p w14:paraId="57C8E97C" w14:textId="750D9415" w:rsidR="000F7CFD" w:rsidRPr="00D764E3" w:rsidRDefault="00AE4F85" w:rsidP="002B4F1A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Most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Australian </w:t>
            </w:r>
            <w:r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participants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preferred 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health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are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rofessional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as 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e </w:t>
            </w:r>
            <w:r w:rsidR="00C126C8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ain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source of ACP inf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rmation</w:t>
            </w:r>
            <w:r w:rsidR="00C211F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support for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F26E8D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ubstitute decision-making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D11A06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llars et</w:t>
            </w:r>
            <w:r w:rsidR="00FE267C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2B4F1A" w:rsidRPr="00D764E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., 2021)</w:t>
            </w:r>
          </w:p>
        </w:tc>
      </w:tr>
    </w:tbl>
    <w:p w14:paraId="5A82F779" w14:textId="77777777" w:rsidR="00154959" w:rsidRPr="00D764E3" w:rsidRDefault="00154959" w:rsidP="00034DBF">
      <w:pPr>
        <w:rPr>
          <w:rFonts w:ascii="Times New Roman" w:hAnsi="Times New Roman" w:cs="Times New Roman"/>
          <w:b/>
          <w:bCs/>
        </w:rPr>
      </w:pPr>
    </w:p>
    <w:p w14:paraId="1BDFBDBF" w14:textId="09347D94" w:rsidR="00034DBF" w:rsidRPr="00D764E3" w:rsidRDefault="00034DBF" w:rsidP="00034DBF">
      <w:pPr>
        <w:rPr>
          <w:rFonts w:ascii="Times New Roman" w:hAnsi="Times New Roman" w:cs="Times New Roman"/>
        </w:rPr>
      </w:pPr>
      <w:r w:rsidRPr="00D764E3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4F7E63" w:rsidRPr="00D764E3">
        <w:rPr>
          <w:rFonts w:ascii="Times New Roman" w:hAnsi="Times New Roman" w:cs="Times New Roman"/>
          <w:b/>
          <w:bCs/>
        </w:rPr>
        <w:t>A</w:t>
      </w:r>
      <w:r w:rsidR="003A7D45" w:rsidRPr="00D764E3">
        <w:rPr>
          <w:rFonts w:ascii="Times New Roman" w:hAnsi="Times New Roman" w:cs="Times New Roman"/>
          <w:b/>
          <w:bCs/>
        </w:rPr>
        <w:t>3</w:t>
      </w:r>
      <w:r w:rsidRPr="00D764E3">
        <w:rPr>
          <w:rFonts w:ascii="Times New Roman" w:hAnsi="Times New Roman" w:cs="Times New Roman"/>
          <w:b/>
          <w:bCs/>
        </w:rPr>
        <w:t>:</w:t>
      </w:r>
      <w:r w:rsidRPr="00D764E3">
        <w:rPr>
          <w:rFonts w:ascii="Times New Roman" w:hAnsi="Times New Roman" w:cs="Times New Roman"/>
        </w:rPr>
        <w:t xml:space="preserve"> Quality appraisal of included studies </w:t>
      </w:r>
      <w:r w:rsidR="003E11EB" w:rsidRPr="00D764E3">
        <w:rPr>
          <w:rFonts w:ascii="Times New Roman" w:hAnsi="Times New Roman" w:cs="Times New Roman"/>
        </w:rPr>
        <w:t>using</w:t>
      </w:r>
      <w:r w:rsidRPr="00D764E3">
        <w:rPr>
          <w:rFonts w:ascii="Times New Roman" w:hAnsi="Times New Roman" w:cs="Times New Roman"/>
        </w:rPr>
        <w:t xml:space="preserve"> </w:t>
      </w:r>
      <w:r w:rsidR="00C71D5A" w:rsidRPr="00D764E3">
        <w:rPr>
          <w:rFonts w:ascii="Times New Roman" w:hAnsi="Times New Roman" w:cs="Times New Roman"/>
        </w:rPr>
        <w:t xml:space="preserve">the </w:t>
      </w:r>
      <w:r w:rsidRPr="00D764E3">
        <w:rPr>
          <w:rFonts w:ascii="Times New Roman" w:hAnsi="Times New Roman" w:cs="Times New Roman"/>
        </w:rPr>
        <w:t>Mixed Methods Appraisal Tool (MMAT)</w:t>
      </w:r>
      <w:r w:rsidRPr="00D764E3">
        <w:rPr>
          <w:rFonts w:ascii="Times New Roman" w:hAnsi="Times New Roman" w:cs="Times New Roman"/>
          <w:vertAlign w:val="superscript"/>
        </w:rPr>
        <w:t>1</w:t>
      </w:r>
      <w:r w:rsidRPr="00D764E3">
        <w:rPr>
          <w:rFonts w:ascii="Times New Roman" w:hAnsi="Times New Roman" w:cs="Times New Roman"/>
        </w:rPr>
        <w:t xml:space="preserve"> </w:t>
      </w:r>
      <w:proofErr w:type="gramStart"/>
      <w:r w:rsidRPr="00D764E3">
        <w:rPr>
          <w:rFonts w:ascii="Times New Roman" w:hAnsi="Times New Roman" w:cs="Times New Roman"/>
        </w:rPr>
        <w:t>criteria</w:t>
      </w:r>
      <w:proofErr w:type="gramEnd"/>
      <w:r w:rsidRPr="00D764E3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1601"/>
        <w:gridCol w:w="1182"/>
        <w:gridCol w:w="1460"/>
        <w:gridCol w:w="1826"/>
        <w:gridCol w:w="1855"/>
        <w:gridCol w:w="1458"/>
        <w:gridCol w:w="1841"/>
        <w:gridCol w:w="1593"/>
        <w:gridCol w:w="1354"/>
      </w:tblGrid>
      <w:tr w:rsidR="008127B1" w:rsidRPr="00985BF3" w14:paraId="105A6D1D" w14:textId="77777777" w:rsidTr="00985BF3">
        <w:tc>
          <w:tcPr>
            <w:tcW w:w="0" w:type="auto"/>
          </w:tcPr>
          <w:p w14:paraId="717F163C" w14:textId="571CBB90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Author/Year</w:t>
            </w:r>
          </w:p>
        </w:tc>
        <w:tc>
          <w:tcPr>
            <w:tcW w:w="0" w:type="auto"/>
          </w:tcPr>
          <w:p w14:paraId="3384F16F" w14:textId="5E2D3B1F" w:rsidR="008127B1" w:rsidRPr="00985BF3" w:rsidRDefault="005F2795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Reviewers</w:t>
            </w:r>
          </w:p>
        </w:tc>
        <w:tc>
          <w:tcPr>
            <w:tcW w:w="0" w:type="auto"/>
          </w:tcPr>
          <w:p w14:paraId="0E2F100F" w14:textId="352D2881" w:rsidR="008127B1" w:rsidRPr="00985BF3" w:rsidRDefault="009C70AB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Was s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ampling strategy relevant</w:t>
            </w:r>
            <w:r w:rsidRPr="00985BF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0" w:type="auto"/>
          </w:tcPr>
          <w:p w14:paraId="3E87D608" w14:textId="19B48E8B" w:rsidR="008127B1" w:rsidRPr="00985BF3" w:rsidRDefault="003A7D45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Is s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ample representative</w:t>
            </w:r>
            <w:r w:rsidR="009C70AB" w:rsidRPr="00985BF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0" w:type="auto"/>
          </w:tcPr>
          <w:p w14:paraId="7C2ACECA" w14:textId="3ECD38A6" w:rsidR="008127B1" w:rsidRPr="00985BF3" w:rsidRDefault="003A7D45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Are m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easurements appropriate</w:t>
            </w:r>
            <w:r w:rsidR="009C70AB" w:rsidRPr="00985BF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0" w:type="auto"/>
          </w:tcPr>
          <w:p w14:paraId="114C0C14" w14:textId="6202FD16" w:rsidR="008127B1" w:rsidRPr="00985BF3" w:rsidRDefault="003A7D45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Is there l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ow non</w:t>
            </w:r>
            <w:r w:rsidRPr="00985BF3">
              <w:rPr>
                <w:rFonts w:ascii="Times New Roman" w:hAnsi="Times New Roman" w:cs="Times New Roman"/>
                <w:b/>
                <w:bCs/>
              </w:rPr>
              <w:t>-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response bias risk</w:t>
            </w:r>
            <w:r w:rsidR="009C70AB" w:rsidRPr="00985BF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0" w:type="auto"/>
          </w:tcPr>
          <w:p w14:paraId="2D7815F0" w14:textId="6134C0A8" w:rsidR="008127B1" w:rsidRPr="00985BF3" w:rsidRDefault="003A7D45" w:rsidP="0098121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W</w:t>
            </w:r>
            <w:r w:rsidR="00F74DC4" w:rsidRPr="00985BF3">
              <w:rPr>
                <w:rFonts w:ascii="Times New Roman" w:hAnsi="Times New Roman" w:cs="Times New Roman"/>
                <w:b/>
                <w:bCs/>
              </w:rPr>
              <w:t>ere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 s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tatistical analys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es </w:t>
            </w:r>
            <w:r w:rsidR="008127B1" w:rsidRPr="00985BF3">
              <w:rPr>
                <w:rFonts w:ascii="Times New Roman" w:hAnsi="Times New Roman" w:cs="Times New Roman"/>
                <w:b/>
                <w:bCs/>
              </w:rPr>
              <w:t>appropriate</w:t>
            </w:r>
            <w:r w:rsidR="009C70AB" w:rsidRPr="00985BF3">
              <w:rPr>
                <w:rFonts w:ascii="Times New Roman" w:hAnsi="Times New Roman" w:cs="Times New Roman"/>
                <w:b/>
                <w:bCs/>
              </w:rPr>
              <w:t>?</w:t>
            </w:r>
          </w:p>
        </w:tc>
        <w:tc>
          <w:tcPr>
            <w:tcW w:w="0" w:type="auto"/>
          </w:tcPr>
          <w:p w14:paraId="0C2E791E" w14:textId="7197BD94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 xml:space="preserve">% </w:t>
            </w:r>
            <w:r w:rsidR="003A7D45" w:rsidRPr="00985BF3">
              <w:rPr>
                <w:rFonts w:ascii="Times New Roman" w:hAnsi="Times New Roman" w:cs="Times New Roman"/>
                <w:b/>
                <w:bCs/>
              </w:rPr>
              <w:t xml:space="preserve">RV 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Agreement </w:t>
            </w:r>
            <w:r w:rsidR="00EF0CB5" w:rsidRPr="00985BF3">
              <w:rPr>
                <w:rFonts w:ascii="Times New Roman" w:hAnsi="Times New Roman" w:cs="Times New Roman"/>
                <w:b/>
                <w:bCs/>
              </w:rPr>
              <w:t>a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cross </w:t>
            </w:r>
            <w:r w:rsidR="00EF0CB5" w:rsidRPr="00985BF3">
              <w:rPr>
                <w:rFonts w:ascii="Times New Roman" w:hAnsi="Times New Roman" w:cs="Times New Roman"/>
                <w:b/>
                <w:bCs/>
              </w:rPr>
              <w:t>c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riteria </w:t>
            </w:r>
          </w:p>
          <w:p w14:paraId="3C241B8F" w14:textId="7B8DDB99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85BF3">
              <w:rPr>
                <w:rFonts w:ascii="Times New Roman" w:hAnsi="Times New Roman" w:cs="Times New Roman"/>
                <w:i/>
                <w:iCs/>
              </w:rPr>
              <w:t>(Yes, No or ?)</w:t>
            </w:r>
          </w:p>
        </w:tc>
        <w:tc>
          <w:tcPr>
            <w:tcW w:w="1354" w:type="dxa"/>
          </w:tcPr>
          <w:p w14:paraId="0EEB1989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% Both</w:t>
            </w:r>
            <w:r w:rsidR="00EF0CB5" w:rsidRPr="00985BF3">
              <w:rPr>
                <w:rFonts w:ascii="Times New Roman" w:hAnsi="Times New Roman" w:cs="Times New Roman"/>
                <w:b/>
                <w:bCs/>
              </w:rPr>
              <w:t xml:space="preserve"> RVs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F0CB5" w:rsidRPr="00985BF3">
              <w:rPr>
                <w:rFonts w:ascii="Times New Roman" w:hAnsi="Times New Roman" w:cs="Times New Roman"/>
                <w:b/>
                <w:bCs/>
              </w:rPr>
              <w:t>a</w:t>
            </w:r>
            <w:r w:rsidRPr="00985BF3">
              <w:rPr>
                <w:rFonts w:ascii="Times New Roman" w:hAnsi="Times New Roman" w:cs="Times New Roman"/>
                <w:b/>
                <w:bCs/>
              </w:rPr>
              <w:t xml:space="preserve">greed </w:t>
            </w:r>
            <w:r w:rsidR="00EF0CB5" w:rsidRPr="00985BF3">
              <w:rPr>
                <w:rFonts w:ascii="Times New Roman" w:hAnsi="Times New Roman" w:cs="Times New Roman"/>
                <w:b/>
                <w:bCs/>
              </w:rPr>
              <w:t>m</w:t>
            </w:r>
            <w:r w:rsidRPr="00985BF3">
              <w:rPr>
                <w:rFonts w:ascii="Times New Roman" w:hAnsi="Times New Roman" w:cs="Times New Roman"/>
                <w:b/>
                <w:bCs/>
              </w:rPr>
              <w:t>et criteria</w:t>
            </w:r>
          </w:p>
          <w:p w14:paraId="504208DA" w14:textId="17BCD4B9" w:rsidR="003515E2" w:rsidRPr="00985BF3" w:rsidRDefault="003515E2" w:rsidP="00985BF3">
            <w:pPr>
              <w:ind w:left="-96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85BF3">
              <w:rPr>
                <w:rFonts w:ascii="Times New Roman" w:hAnsi="Times New Roman" w:cs="Times New Roman"/>
                <w:i/>
                <w:iCs/>
              </w:rPr>
              <w:t>(Yes only)</w:t>
            </w:r>
          </w:p>
        </w:tc>
      </w:tr>
      <w:tr w:rsidR="00C71D5A" w:rsidRPr="00985BF3" w14:paraId="2733F08B" w14:textId="77777777" w:rsidTr="00985BF3">
        <w:tc>
          <w:tcPr>
            <w:tcW w:w="14170" w:type="dxa"/>
            <w:gridSpan w:val="9"/>
          </w:tcPr>
          <w:p w14:paraId="77FC5ACA" w14:textId="7DD50ED1" w:rsidR="00C71D5A" w:rsidRPr="00985BF3" w:rsidRDefault="00C71D5A" w:rsidP="00985BF3">
            <w:pPr>
              <w:ind w:left="-29" w:right="-113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 xml:space="preserve">Quantitative </w:t>
            </w:r>
            <w:r w:rsidR="00F74DC4" w:rsidRPr="00985BF3">
              <w:rPr>
                <w:rFonts w:ascii="Times New Roman" w:hAnsi="Times New Roman" w:cs="Times New Roman"/>
              </w:rPr>
              <w:t>Descriptive</w:t>
            </w:r>
            <w:r w:rsidR="008146D8" w:rsidRPr="00985BF3">
              <w:rPr>
                <w:rFonts w:ascii="Times New Roman" w:hAnsi="Times New Roman" w:cs="Times New Roman"/>
              </w:rPr>
              <w:t xml:space="preserve"> </w:t>
            </w:r>
            <w:r w:rsidRPr="00985BF3">
              <w:rPr>
                <w:rFonts w:ascii="Times New Roman" w:hAnsi="Times New Roman" w:cs="Times New Roman"/>
              </w:rPr>
              <w:t xml:space="preserve">– </w:t>
            </w:r>
            <w:r w:rsidR="008146D8" w:rsidRPr="00985BF3">
              <w:rPr>
                <w:rFonts w:ascii="Times New Roman" w:hAnsi="Times New Roman" w:cs="Times New Roman"/>
              </w:rPr>
              <w:t>Survey</w:t>
            </w:r>
            <w:r w:rsidRPr="00985B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127B1" w:rsidRPr="00985BF3" w14:paraId="5FAD0D90" w14:textId="77777777" w:rsidTr="00985BF3">
        <w:tc>
          <w:tcPr>
            <w:tcW w:w="0" w:type="auto"/>
            <w:vMerge w:val="restart"/>
          </w:tcPr>
          <w:p w14:paraId="7818A3CF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Chan et al., 2019</w:t>
            </w:r>
          </w:p>
        </w:tc>
        <w:tc>
          <w:tcPr>
            <w:tcW w:w="0" w:type="auto"/>
          </w:tcPr>
          <w:p w14:paraId="645137D4" w14:textId="3B26B205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1AD7B52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04C892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3369906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0995EB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66D241CE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6C2B36DA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354" w:type="dxa"/>
            <w:vMerge w:val="restart"/>
          </w:tcPr>
          <w:p w14:paraId="50E44161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</w:tr>
      <w:tr w:rsidR="008127B1" w:rsidRPr="00985BF3" w14:paraId="3CFADC2A" w14:textId="77777777" w:rsidTr="00985BF3">
        <w:tc>
          <w:tcPr>
            <w:tcW w:w="0" w:type="auto"/>
            <w:vMerge/>
          </w:tcPr>
          <w:p w14:paraId="0CEE39AA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A26D4E6" w14:textId="0903E871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2</w:t>
            </w:r>
          </w:p>
        </w:tc>
        <w:tc>
          <w:tcPr>
            <w:tcW w:w="0" w:type="auto"/>
          </w:tcPr>
          <w:p w14:paraId="2EC2407D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D30D97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612C2AF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8C3662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1B32B0F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5EA3A46B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46E792E3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206CFB1F" w14:textId="77777777" w:rsidTr="00985BF3">
        <w:tc>
          <w:tcPr>
            <w:tcW w:w="0" w:type="auto"/>
            <w:vMerge w:val="restart"/>
          </w:tcPr>
          <w:p w14:paraId="7EDD1EF4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Chung et al., 2017</w:t>
            </w:r>
          </w:p>
        </w:tc>
        <w:tc>
          <w:tcPr>
            <w:tcW w:w="0" w:type="auto"/>
          </w:tcPr>
          <w:p w14:paraId="03F985D5" w14:textId="36903FC4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168FF45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B9DEE7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4D2604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5C3CF0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3EAB7A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4C6A4DD8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354" w:type="dxa"/>
            <w:vMerge w:val="restart"/>
          </w:tcPr>
          <w:p w14:paraId="25394085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</w:tr>
      <w:tr w:rsidR="008127B1" w:rsidRPr="00985BF3" w14:paraId="53709EF1" w14:textId="77777777" w:rsidTr="00985BF3">
        <w:tc>
          <w:tcPr>
            <w:tcW w:w="0" w:type="auto"/>
            <w:vMerge/>
          </w:tcPr>
          <w:p w14:paraId="0FEA8EB6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471834E" w14:textId="6C79132E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2</w:t>
            </w:r>
          </w:p>
        </w:tc>
        <w:tc>
          <w:tcPr>
            <w:tcW w:w="0" w:type="auto"/>
          </w:tcPr>
          <w:p w14:paraId="01C7211B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F4DAD26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1F8685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61C6D04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2331208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11971785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6C6E02DC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44BCF9E9" w14:textId="77777777" w:rsidTr="00985BF3">
        <w:tc>
          <w:tcPr>
            <w:tcW w:w="0" w:type="auto"/>
            <w:vMerge w:val="restart"/>
          </w:tcPr>
          <w:p w14:paraId="228E687B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Groenewoud et al., 2020</w:t>
            </w:r>
          </w:p>
        </w:tc>
        <w:tc>
          <w:tcPr>
            <w:tcW w:w="0" w:type="auto"/>
          </w:tcPr>
          <w:p w14:paraId="4C4B03DC" w14:textId="10372A49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74DFEC3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D758C9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19E4BF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20D488BD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148E7DE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71D8BA64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54" w:type="dxa"/>
            <w:vMerge w:val="restart"/>
          </w:tcPr>
          <w:p w14:paraId="227384DE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</w:tr>
      <w:tr w:rsidR="008127B1" w:rsidRPr="00985BF3" w14:paraId="4154303E" w14:textId="77777777" w:rsidTr="00985BF3">
        <w:tc>
          <w:tcPr>
            <w:tcW w:w="0" w:type="auto"/>
            <w:vMerge/>
          </w:tcPr>
          <w:p w14:paraId="20CC4181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6F9ADE1" w14:textId="3A46A1AA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43907D8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92CC0B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4EA256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5AA33CB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6D91B5E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0DEB97DB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222D5CF7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2764CC90" w14:textId="77777777" w:rsidTr="00985BF3">
        <w:tc>
          <w:tcPr>
            <w:tcW w:w="0" w:type="auto"/>
            <w:vMerge w:val="restart"/>
          </w:tcPr>
          <w:p w14:paraId="55CBA36C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Keam et al., 2013</w:t>
            </w:r>
          </w:p>
        </w:tc>
        <w:tc>
          <w:tcPr>
            <w:tcW w:w="0" w:type="auto"/>
          </w:tcPr>
          <w:p w14:paraId="00494B77" w14:textId="035F228B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16E0D6EB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AA1C22C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AA3012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1A705285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21A7CE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78535D54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354" w:type="dxa"/>
            <w:vMerge w:val="restart"/>
          </w:tcPr>
          <w:p w14:paraId="31305CCC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</w:tr>
      <w:tr w:rsidR="008127B1" w:rsidRPr="00985BF3" w14:paraId="34FD9A3F" w14:textId="77777777" w:rsidTr="00985BF3">
        <w:tc>
          <w:tcPr>
            <w:tcW w:w="0" w:type="auto"/>
            <w:vMerge/>
          </w:tcPr>
          <w:p w14:paraId="61086A9B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AEEA24A" w14:textId="0BE0F219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2</w:t>
            </w:r>
          </w:p>
        </w:tc>
        <w:tc>
          <w:tcPr>
            <w:tcW w:w="0" w:type="auto"/>
          </w:tcPr>
          <w:p w14:paraId="4FD4AC86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CEB810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1C09B3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350E778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70B3508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58C3A611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64C6AD92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03B63C98" w14:textId="77777777" w:rsidTr="00985BF3">
        <w:tc>
          <w:tcPr>
            <w:tcW w:w="0" w:type="auto"/>
            <w:vMerge w:val="restart"/>
          </w:tcPr>
          <w:p w14:paraId="0013456C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Leong et al., 2021</w:t>
            </w:r>
          </w:p>
        </w:tc>
        <w:tc>
          <w:tcPr>
            <w:tcW w:w="0" w:type="auto"/>
          </w:tcPr>
          <w:p w14:paraId="7E5AEE3D" w14:textId="7EEE539F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0172883C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E12078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4A757B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2DBD3D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65AB99F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14A225E7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54" w:type="dxa"/>
            <w:vMerge w:val="restart"/>
          </w:tcPr>
          <w:p w14:paraId="2B94BA27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</w:tr>
      <w:tr w:rsidR="008127B1" w:rsidRPr="00985BF3" w14:paraId="49D12E50" w14:textId="77777777" w:rsidTr="00985BF3">
        <w:tc>
          <w:tcPr>
            <w:tcW w:w="0" w:type="auto"/>
            <w:vMerge/>
          </w:tcPr>
          <w:p w14:paraId="013F3F35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2687944" w14:textId="2EB9A26B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2</w:t>
            </w:r>
          </w:p>
        </w:tc>
        <w:tc>
          <w:tcPr>
            <w:tcW w:w="0" w:type="auto"/>
          </w:tcPr>
          <w:p w14:paraId="2D011B9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E8B646B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4980F1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8871A3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32050F9D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0DFF2917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10D801FE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3321D995" w14:textId="77777777" w:rsidTr="00985BF3">
        <w:tc>
          <w:tcPr>
            <w:tcW w:w="0" w:type="auto"/>
            <w:vMerge w:val="restart"/>
          </w:tcPr>
          <w:p w14:paraId="78EA8003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Lim et al., 2022</w:t>
            </w:r>
          </w:p>
        </w:tc>
        <w:tc>
          <w:tcPr>
            <w:tcW w:w="0" w:type="auto"/>
          </w:tcPr>
          <w:p w14:paraId="573DE1D5" w14:textId="2798B066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7C0D943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FFB50FB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575E68C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BE5771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D16E2C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7AC01385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354" w:type="dxa"/>
            <w:vMerge w:val="restart"/>
          </w:tcPr>
          <w:p w14:paraId="35B9C75C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</w:tr>
      <w:tr w:rsidR="008127B1" w:rsidRPr="00985BF3" w14:paraId="7528CA81" w14:textId="77777777" w:rsidTr="00985BF3">
        <w:tc>
          <w:tcPr>
            <w:tcW w:w="0" w:type="auto"/>
            <w:vMerge/>
          </w:tcPr>
          <w:p w14:paraId="34A4F5B5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772ECA8" w14:textId="53AE0D76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2</w:t>
            </w:r>
          </w:p>
        </w:tc>
        <w:tc>
          <w:tcPr>
            <w:tcW w:w="0" w:type="auto"/>
          </w:tcPr>
          <w:p w14:paraId="4EEDC2F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25C968F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5089ADC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629922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3D8F71F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7C500040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2426877F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34967C91" w14:textId="77777777" w:rsidTr="00985BF3">
        <w:tc>
          <w:tcPr>
            <w:tcW w:w="0" w:type="auto"/>
            <w:vMerge w:val="restart"/>
          </w:tcPr>
          <w:p w14:paraId="38EDBFFC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Ng et al., 2017</w:t>
            </w:r>
          </w:p>
        </w:tc>
        <w:tc>
          <w:tcPr>
            <w:tcW w:w="0" w:type="auto"/>
          </w:tcPr>
          <w:p w14:paraId="13EAE99C" w14:textId="6C422A72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3610CEF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DE032D8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D0B57E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737B45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F0E911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6B3869E7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54" w:type="dxa"/>
            <w:vMerge w:val="restart"/>
          </w:tcPr>
          <w:p w14:paraId="6E43A825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</w:tr>
      <w:tr w:rsidR="008127B1" w:rsidRPr="00985BF3" w14:paraId="01FBE9D2" w14:textId="77777777" w:rsidTr="00985BF3">
        <w:tc>
          <w:tcPr>
            <w:tcW w:w="0" w:type="auto"/>
            <w:vMerge/>
          </w:tcPr>
          <w:p w14:paraId="0C359A86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F75C3F8" w14:textId="726BC23B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63EBF14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D936E08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4BF108D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8EC009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0DF38FC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507C4A43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4B39C308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6243AFCE" w14:textId="77777777" w:rsidTr="00985BF3">
        <w:tc>
          <w:tcPr>
            <w:tcW w:w="0" w:type="auto"/>
            <w:vMerge w:val="restart"/>
          </w:tcPr>
          <w:p w14:paraId="3845BD95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Ni et al., 2021</w:t>
            </w:r>
          </w:p>
        </w:tc>
        <w:tc>
          <w:tcPr>
            <w:tcW w:w="0" w:type="auto"/>
          </w:tcPr>
          <w:p w14:paraId="6686E1FC" w14:textId="04121535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5F985DC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351B3D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06C38B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2C770CE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683F89DE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4DD77303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354" w:type="dxa"/>
            <w:vMerge w:val="restart"/>
          </w:tcPr>
          <w:p w14:paraId="5D640C96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40</w:t>
            </w:r>
          </w:p>
        </w:tc>
      </w:tr>
      <w:tr w:rsidR="008127B1" w:rsidRPr="00985BF3" w14:paraId="7AA10426" w14:textId="77777777" w:rsidTr="00985BF3">
        <w:tc>
          <w:tcPr>
            <w:tcW w:w="0" w:type="auto"/>
            <w:vMerge/>
          </w:tcPr>
          <w:p w14:paraId="59BC5F74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AA6DB61" w14:textId="5F455D9E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5E3AE3D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443938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F7ECB5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4C0F7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06FA251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7BCF22A1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54707E10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20F07880" w14:textId="77777777" w:rsidTr="00985BF3">
        <w:tc>
          <w:tcPr>
            <w:tcW w:w="0" w:type="auto"/>
            <w:vMerge w:val="restart"/>
          </w:tcPr>
          <w:p w14:paraId="0E292BEE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Park et al., 2019</w:t>
            </w:r>
          </w:p>
        </w:tc>
        <w:tc>
          <w:tcPr>
            <w:tcW w:w="0" w:type="auto"/>
          </w:tcPr>
          <w:p w14:paraId="5C870255" w14:textId="5010FC39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42714B8C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F6C1D71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B23AE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6D89F13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5FF7307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1D7F5F4D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54" w:type="dxa"/>
            <w:vMerge w:val="restart"/>
          </w:tcPr>
          <w:p w14:paraId="3A77CC96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60</w:t>
            </w:r>
          </w:p>
        </w:tc>
      </w:tr>
      <w:tr w:rsidR="008127B1" w:rsidRPr="00985BF3" w14:paraId="16FCEE39" w14:textId="77777777" w:rsidTr="00985BF3">
        <w:tc>
          <w:tcPr>
            <w:tcW w:w="0" w:type="auto"/>
            <w:vMerge/>
          </w:tcPr>
          <w:p w14:paraId="444B9074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1F196B2" w14:textId="4DBC92BC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4C2EFB5D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6DEA5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0C2DC8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91E16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7D803FFE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4B34B600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4036F25F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5435AAB5" w14:textId="77777777" w:rsidTr="00985BF3">
        <w:tc>
          <w:tcPr>
            <w:tcW w:w="0" w:type="auto"/>
            <w:vMerge w:val="restart"/>
          </w:tcPr>
          <w:p w14:paraId="004BADAB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Sellars et al., 2021</w:t>
            </w:r>
          </w:p>
        </w:tc>
        <w:tc>
          <w:tcPr>
            <w:tcW w:w="0" w:type="auto"/>
          </w:tcPr>
          <w:p w14:paraId="72522BFF" w14:textId="3B785EA2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556EBC4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43A454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A80082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3CC4F6A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B37AA5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5825D3AF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54" w:type="dxa"/>
            <w:vMerge w:val="restart"/>
          </w:tcPr>
          <w:p w14:paraId="3E36B7CB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</w:tr>
      <w:tr w:rsidR="008127B1" w:rsidRPr="00985BF3" w14:paraId="07286AB2" w14:textId="77777777" w:rsidTr="00985BF3">
        <w:tc>
          <w:tcPr>
            <w:tcW w:w="0" w:type="auto"/>
            <w:vMerge/>
          </w:tcPr>
          <w:p w14:paraId="29E2B1EE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8D0B892" w14:textId="23CA60A7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7A45B352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FD3B69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3DD174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3D269AA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A2C700D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73940A77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1162677A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27B1" w:rsidRPr="00985BF3" w14:paraId="63DA9A78" w14:textId="77777777" w:rsidTr="00985BF3">
        <w:tc>
          <w:tcPr>
            <w:tcW w:w="0" w:type="auto"/>
            <w:vMerge w:val="restart"/>
          </w:tcPr>
          <w:p w14:paraId="3491EB0F" w14:textId="77777777" w:rsidR="008127B1" w:rsidRPr="00985BF3" w:rsidRDefault="008127B1" w:rsidP="00981218">
            <w:pPr>
              <w:rPr>
                <w:rFonts w:ascii="Times New Roman" w:hAnsi="Times New Roman" w:cs="Times New Roman"/>
                <w:b/>
                <w:bCs/>
              </w:rPr>
            </w:pPr>
            <w:r w:rsidRPr="00985BF3">
              <w:rPr>
                <w:rFonts w:ascii="Times New Roman" w:hAnsi="Times New Roman" w:cs="Times New Roman"/>
                <w:b/>
                <w:bCs/>
              </w:rPr>
              <w:t>Whyte et al., 2022</w:t>
            </w:r>
          </w:p>
        </w:tc>
        <w:tc>
          <w:tcPr>
            <w:tcW w:w="0" w:type="auto"/>
          </w:tcPr>
          <w:p w14:paraId="5CF3615C" w14:textId="748A0E59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1</w:t>
            </w:r>
          </w:p>
        </w:tc>
        <w:tc>
          <w:tcPr>
            <w:tcW w:w="0" w:type="auto"/>
          </w:tcPr>
          <w:p w14:paraId="7FEAE82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1D80E6E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8AE8714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A80BA25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2771F9E8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 w:val="restart"/>
          </w:tcPr>
          <w:p w14:paraId="6C385693" w14:textId="77777777" w:rsidR="008127B1" w:rsidRPr="00985BF3" w:rsidRDefault="008127B1" w:rsidP="00985BF3">
            <w:pPr>
              <w:ind w:left="-29" w:right="-113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354" w:type="dxa"/>
            <w:vMerge w:val="restart"/>
          </w:tcPr>
          <w:p w14:paraId="485E471A" w14:textId="77777777" w:rsidR="008127B1" w:rsidRPr="00985BF3" w:rsidRDefault="008127B1" w:rsidP="00985BF3">
            <w:pPr>
              <w:ind w:left="-96"/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80</w:t>
            </w:r>
          </w:p>
        </w:tc>
      </w:tr>
      <w:tr w:rsidR="008127B1" w:rsidRPr="00985BF3" w14:paraId="2630CD3F" w14:textId="77777777" w:rsidTr="00985BF3">
        <w:tc>
          <w:tcPr>
            <w:tcW w:w="0" w:type="auto"/>
            <w:vMerge/>
          </w:tcPr>
          <w:p w14:paraId="5464C842" w14:textId="77777777" w:rsidR="008127B1" w:rsidRPr="00985BF3" w:rsidRDefault="008127B1" w:rsidP="009812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9635D93" w14:textId="56951AD9" w:rsidR="008127B1" w:rsidRPr="00985BF3" w:rsidRDefault="005F2795" w:rsidP="00981218">
            <w:pPr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RV3</w:t>
            </w:r>
          </w:p>
        </w:tc>
        <w:tc>
          <w:tcPr>
            <w:tcW w:w="0" w:type="auto"/>
          </w:tcPr>
          <w:p w14:paraId="3409A2D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0B84AFF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220A60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9F4FAE3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0" w:type="auto"/>
          </w:tcPr>
          <w:p w14:paraId="2649B387" w14:textId="77777777" w:rsidR="008127B1" w:rsidRPr="00985BF3" w:rsidRDefault="008127B1" w:rsidP="00981218">
            <w:pPr>
              <w:jc w:val="center"/>
              <w:rPr>
                <w:rFonts w:ascii="Times New Roman" w:hAnsi="Times New Roman" w:cs="Times New Roman"/>
              </w:rPr>
            </w:pPr>
            <w:r w:rsidRPr="00985BF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Merge/>
          </w:tcPr>
          <w:p w14:paraId="62DF596A" w14:textId="77777777" w:rsidR="008127B1" w:rsidRPr="00985BF3" w:rsidRDefault="008127B1" w:rsidP="00985BF3">
            <w:pPr>
              <w:ind w:left="-29" w:right="-113"/>
              <w:rPr>
                <w:rFonts w:ascii="Times New Roman" w:hAnsi="Times New Roman" w:cs="Times New Roman"/>
              </w:rPr>
            </w:pPr>
          </w:p>
        </w:tc>
        <w:tc>
          <w:tcPr>
            <w:tcW w:w="1354" w:type="dxa"/>
            <w:vMerge/>
          </w:tcPr>
          <w:p w14:paraId="2D7615D8" w14:textId="77777777" w:rsidR="008127B1" w:rsidRPr="00985BF3" w:rsidRDefault="008127B1" w:rsidP="00985BF3">
            <w:pPr>
              <w:ind w:left="-96"/>
              <w:rPr>
                <w:rFonts w:ascii="Times New Roman" w:hAnsi="Times New Roman" w:cs="Times New Roman"/>
              </w:rPr>
            </w:pPr>
          </w:p>
        </w:tc>
      </w:tr>
    </w:tbl>
    <w:p w14:paraId="6446B4B3" w14:textId="77777777" w:rsidR="000C5A2A" w:rsidRPr="00985BF3" w:rsidRDefault="000C5A2A" w:rsidP="000C5A2A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85BF3">
        <w:rPr>
          <w:rFonts w:ascii="Times New Roman" w:hAnsi="Times New Roman" w:cs="Times New Roman"/>
          <w:color w:val="000000" w:themeColor="text1"/>
          <w:sz w:val="22"/>
          <w:szCs w:val="22"/>
        </w:rPr>
        <w:t>RV: Reviewer</w:t>
      </w:r>
    </w:p>
    <w:p w14:paraId="72DC0787" w14:textId="77777777" w:rsidR="000C5A2A" w:rsidRPr="00985BF3" w:rsidRDefault="000C5A2A" w:rsidP="000C5A2A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85BF3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985BF3">
        <w:rPr>
          <w:rFonts w:ascii="Times New Roman" w:hAnsi="Times New Roman" w:cs="Times New Roman"/>
          <w:sz w:val="22"/>
          <w:szCs w:val="22"/>
        </w:rPr>
        <w:t xml:space="preserve"> Reference for MMAT:</w:t>
      </w:r>
      <w:r w:rsidRPr="00985BF3">
        <w:rPr>
          <w:rFonts w:ascii="Times New Roman" w:hAnsi="Times New Roman" w:cs="Times New Roman"/>
          <w:sz w:val="22"/>
          <w:szCs w:val="22"/>
          <w:vertAlign w:val="superscript"/>
        </w:rPr>
        <w:t xml:space="preserve"> </w:t>
      </w:r>
      <w:r w:rsidRPr="00985BF3">
        <w:rPr>
          <w:rFonts w:ascii="Times New Roman" w:hAnsi="Times New Roman" w:cs="Times New Roman"/>
          <w:sz w:val="22"/>
          <w:szCs w:val="22"/>
        </w:rPr>
        <w:t>Hong et al., 2018.</w:t>
      </w:r>
    </w:p>
    <w:p w14:paraId="1B3A8F15" w14:textId="285C089F" w:rsidR="00340FD9" w:rsidRPr="00985BF3" w:rsidRDefault="00034DBF" w:rsidP="00EF0CB5">
      <w:pPr>
        <w:rPr>
          <w:rFonts w:ascii="Times New Roman" w:hAnsi="Times New Roman" w:cs="Times New Roman"/>
          <w:sz w:val="22"/>
          <w:szCs w:val="22"/>
        </w:rPr>
      </w:pPr>
      <w:r w:rsidRPr="00985BF3">
        <w:rPr>
          <w:rFonts w:ascii="Times New Roman" w:hAnsi="Times New Roman" w:cs="Times New Roman"/>
          <w:b/>
          <w:bCs/>
          <w:sz w:val="22"/>
          <w:szCs w:val="22"/>
        </w:rPr>
        <w:t>0</w:t>
      </w:r>
      <w:r w:rsidRPr="00985BF3">
        <w:rPr>
          <w:rFonts w:ascii="Times New Roman" w:hAnsi="Times New Roman" w:cs="Times New Roman"/>
          <w:sz w:val="22"/>
          <w:szCs w:val="22"/>
        </w:rPr>
        <w:t xml:space="preserve"> = N</w:t>
      </w:r>
      <w:bookmarkStart w:id="0" w:name="_GoBack"/>
      <w:bookmarkEnd w:id="0"/>
      <w:r w:rsidRPr="00985BF3">
        <w:rPr>
          <w:rFonts w:ascii="Times New Roman" w:hAnsi="Times New Roman" w:cs="Times New Roman"/>
          <w:sz w:val="22"/>
          <w:szCs w:val="22"/>
        </w:rPr>
        <w:t xml:space="preserve">o, does not meet this criterion; </w:t>
      </w:r>
      <w:r w:rsidRPr="00985BF3">
        <w:rPr>
          <w:rFonts w:ascii="Times New Roman" w:hAnsi="Times New Roman" w:cs="Times New Roman"/>
          <w:b/>
          <w:bCs/>
          <w:sz w:val="22"/>
          <w:szCs w:val="22"/>
        </w:rPr>
        <w:t>1</w:t>
      </w:r>
      <w:r w:rsidRPr="00985BF3">
        <w:rPr>
          <w:rFonts w:ascii="Times New Roman" w:hAnsi="Times New Roman" w:cs="Times New Roman"/>
          <w:sz w:val="22"/>
          <w:szCs w:val="22"/>
        </w:rPr>
        <w:t xml:space="preserve"> = Yes, meets this criterion</w:t>
      </w:r>
      <w:proofErr w:type="gramStart"/>
      <w:r w:rsidR="00CB4122" w:rsidRPr="00985BF3">
        <w:rPr>
          <w:rFonts w:ascii="Times New Roman" w:hAnsi="Times New Roman" w:cs="Times New Roman"/>
          <w:sz w:val="22"/>
          <w:szCs w:val="22"/>
        </w:rPr>
        <w:t>;</w:t>
      </w:r>
      <w:r w:rsidR="008C5D9B" w:rsidRPr="00985BF3">
        <w:rPr>
          <w:rFonts w:ascii="Times New Roman" w:hAnsi="Times New Roman" w:cs="Times New Roman"/>
          <w:sz w:val="22"/>
          <w:szCs w:val="22"/>
        </w:rPr>
        <w:t xml:space="preserve"> </w:t>
      </w:r>
      <w:r w:rsidRPr="00985BF3">
        <w:rPr>
          <w:rFonts w:ascii="Times New Roman" w:hAnsi="Times New Roman" w:cs="Times New Roman"/>
          <w:b/>
          <w:bCs/>
          <w:sz w:val="22"/>
          <w:szCs w:val="22"/>
        </w:rPr>
        <w:t>?</w:t>
      </w:r>
      <w:proofErr w:type="gramEnd"/>
      <w:r w:rsidRPr="00985BF3">
        <w:rPr>
          <w:rFonts w:ascii="Times New Roman" w:hAnsi="Times New Roman" w:cs="Times New Roman"/>
          <w:sz w:val="22"/>
          <w:szCs w:val="22"/>
        </w:rPr>
        <w:t xml:space="preserve"> = Can’t tell, not enough information provided to determine if meets this criterion or not</w:t>
      </w:r>
    </w:p>
    <w:sectPr w:rsidR="00340FD9" w:rsidRPr="00985BF3" w:rsidSect="00864AA8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6FACE" w14:textId="77777777" w:rsidR="00C33903" w:rsidRDefault="00C33903" w:rsidP="00693E9B">
      <w:pPr>
        <w:spacing w:after="0" w:line="240" w:lineRule="auto"/>
      </w:pPr>
      <w:r>
        <w:separator/>
      </w:r>
    </w:p>
  </w:endnote>
  <w:endnote w:type="continuationSeparator" w:id="0">
    <w:p w14:paraId="62CE4D61" w14:textId="77777777" w:rsidR="00C33903" w:rsidRDefault="00C33903" w:rsidP="00693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5338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617725" w14:textId="7AD5EC13" w:rsidR="00693E9B" w:rsidRDefault="00693E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0484D3" w14:textId="77777777" w:rsidR="00693E9B" w:rsidRDefault="00693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6B1E1" w14:textId="77777777" w:rsidR="00C33903" w:rsidRDefault="00C33903" w:rsidP="00693E9B">
      <w:pPr>
        <w:spacing w:after="0" w:line="240" w:lineRule="auto"/>
      </w:pPr>
      <w:r>
        <w:separator/>
      </w:r>
    </w:p>
  </w:footnote>
  <w:footnote w:type="continuationSeparator" w:id="0">
    <w:p w14:paraId="4C8A3EF9" w14:textId="77777777" w:rsidR="00C33903" w:rsidRDefault="00C33903" w:rsidP="00693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1009B"/>
    <w:multiLevelType w:val="hybridMultilevel"/>
    <w:tmpl w:val="532ADBAE"/>
    <w:lvl w:ilvl="0" w:tplc="36967710">
      <w:numFmt w:val="bullet"/>
      <w:lvlText w:val="-"/>
      <w:lvlJc w:val="left"/>
      <w:pPr>
        <w:ind w:left="-72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636670A"/>
    <w:multiLevelType w:val="hybridMultilevel"/>
    <w:tmpl w:val="60D2CEFE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82821"/>
    <w:multiLevelType w:val="hybridMultilevel"/>
    <w:tmpl w:val="9B4889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1058"/>
    <w:multiLevelType w:val="hybridMultilevel"/>
    <w:tmpl w:val="ABDCBEBA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DE45AD"/>
    <w:multiLevelType w:val="hybridMultilevel"/>
    <w:tmpl w:val="E0D01126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F36628A">
      <w:numFmt w:val="bullet"/>
      <w:lvlText w:val="•"/>
      <w:lvlJc w:val="left"/>
      <w:pPr>
        <w:ind w:left="1800" w:hanging="360"/>
      </w:pPr>
      <w:rPr>
        <w:rFonts w:ascii="Aptos" w:eastAsiaTheme="minorHAnsi" w:hAnsi="Aptos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545771"/>
    <w:multiLevelType w:val="hybridMultilevel"/>
    <w:tmpl w:val="927AC498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A74172"/>
    <w:multiLevelType w:val="hybridMultilevel"/>
    <w:tmpl w:val="BB16F5DE"/>
    <w:lvl w:ilvl="0" w:tplc="EEEC78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77984"/>
    <w:multiLevelType w:val="hybridMultilevel"/>
    <w:tmpl w:val="3C922B00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1214B"/>
    <w:multiLevelType w:val="hybridMultilevel"/>
    <w:tmpl w:val="06C2B256"/>
    <w:lvl w:ilvl="0" w:tplc="34749C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0027B"/>
    <w:multiLevelType w:val="hybridMultilevel"/>
    <w:tmpl w:val="98C6873A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D6A3E"/>
    <w:multiLevelType w:val="hybridMultilevel"/>
    <w:tmpl w:val="0A189382"/>
    <w:lvl w:ilvl="0" w:tplc="FFFFFFFF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9C04B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125A2"/>
    <w:multiLevelType w:val="hybridMultilevel"/>
    <w:tmpl w:val="94C82AE8"/>
    <w:lvl w:ilvl="0" w:tplc="09C04B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24968"/>
    <w:multiLevelType w:val="hybridMultilevel"/>
    <w:tmpl w:val="4134EBF2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F958A3"/>
    <w:multiLevelType w:val="hybridMultilevel"/>
    <w:tmpl w:val="716E1EE2"/>
    <w:lvl w:ilvl="0" w:tplc="4F36628A">
      <w:numFmt w:val="bullet"/>
      <w:lvlText w:val="•"/>
      <w:lvlJc w:val="left"/>
      <w:pPr>
        <w:ind w:left="757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25AE37E4"/>
    <w:multiLevelType w:val="hybridMultilevel"/>
    <w:tmpl w:val="CDF4B2AE"/>
    <w:lvl w:ilvl="0" w:tplc="36967710">
      <w:numFmt w:val="bullet"/>
      <w:lvlText w:val="-"/>
      <w:lvlJc w:val="left"/>
      <w:pPr>
        <w:ind w:left="128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8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88" w:hanging="360"/>
      </w:pPr>
      <w:rPr>
        <w:rFonts w:ascii="Wingdings" w:hAnsi="Wingdings" w:hint="default"/>
      </w:rPr>
    </w:lvl>
  </w:abstractNum>
  <w:abstractNum w:abstractNumId="15" w15:restartNumberingAfterBreak="0">
    <w:nsid w:val="2AAE039A"/>
    <w:multiLevelType w:val="hybridMultilevel"/>
    <w:tmpl w:val="AC105092"/>
    <w:lvl w:ilvl="0" w:tplc="0C09000F">
      <w:start w:val="1"/>
      <w:numFmt w:val="decimal"/>
      <w:lvlText w:val="%1."/>
      <w:lvlJc w:val="left"/>
      <w:pPr>
        <w:ind w:left="753" w:hanging="360"/>
      </w:pPr>
    </w:lvl>
    <w:lvl w:ilvl="1" w:tplc="0C090019" w:tentative="1">
      <w:start w:val="1"/>
      <w:numFmt w:val="lowerLetter"/>
      <w:lvlText w:val="%2."/>
      <w:lvlJc w:val="left"/>
      <w:pPr>
        <w:ind w:left="1473" w:hanging="360"/>
      </w:pPr>
    </w:lvl>
    <w:lvl w:ilvl="2" w:tplc="0C09001B" w:tentative="1">
      <w:start w:val="1"/>
      <w:numFmt w:val="lowerRoman"/>
      <w:lvlText w:val="%3."/>
      <w:lvlJc w:val="right"/>
      <w:pPr>
        <w:ind w:left="2193" w:hanging="180"/>
      </w:pPr>
    </w:lvl>
    <w:lvl w:ilvl="3" w:tplc="0C09000F" w:tentative="1">
      <w:start w:val="1"/>
      <w:numFmt w:val="decimal"/>
      <w:lvlText w:val="%4."/>
      <w:lvlJc w:val="left"/>
      <w:pPr>
        <w:ind w:left="2913" w:hanging="360"/>
      </w:pPr>
    </w:lvl>
    <w:lvl w:ilvl="4" w:tplc="0C090019" w:tentative="1">
      <w:start w:val="1"/>
      <w:numFmt w:val="lowerLetter"/>
      <w:lvlText w:val="%5."/>
      <w:lvlJc w:val="left"/>
      <w:pPr>
        <w:ind w:left="3633" w:hanging="360"/>
      </w:pPr>
    </w:lvl>
    <w:lvl w:ilvl="5" w:tplc="0C09001B" w:tentative="1">
      <w:start w:val="1"/>
      <w:numFmt w:val="lowerRoman"/>
      <w:lvlText w:val="%6."/>
      <w:lvlJc w:val="right"/>
      <w:pPr>
        <w:ind w:left="4353" w:hanging="180"/>
      </w:pPr>
    </w:lvl>
    <w:lvl w:ilvl="6" w:tplc="0C09000F" w:tentative="1">
      <w:start w:val="1"/>
      <w:numFmt w:val="decimal"/>
      <w:lvlText w:val="%7."/>
      <w:lvlJc w:val="left"/>
      <w:pPr>
        <w:ind w:left="5073" w:hanging="360"/>
      </w:pPr>
    </w:lvl>
    <w:lvl w:ilvl="7" w:tplc="0C090019" w:tentative="1">
      <w:start w:val="1"/>
      <w:numFmt w:val="lowerLetter"/>
      <w:lvlText w:val="%8."/>
      <w:lvlJc w:val="left"/>
      <w:pPr>
        <w:ind w:left="5793" w:hanging="360"/>
      </w:pPr>
    </w:lvl>
    <w:lvl w:ilvl="8" w:tplc="0C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6" w15:restartNumberingAfterBreak="0">
    <w:nsid w:val="2B1B75FD"/>
    <w:multiLevelType w:val="hybridMultilevel"/>
    <w:tmpl w:val="13889A42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59326C"/>
    <w:multiLevelType w:val="hybridMultilevel"/>
    <w:tmpl w:val="94A61010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9C04B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387B53"/>
    <w:multiLevelType w:val="hybridMultilevel"/>
    <w:tmpl w:val="F228A5DE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575DF1"/>
    <w:multiLevelType w:val="hybridMultilevel"/>
    <w:tmpl w:val="C2302882"/>
    <w:lvl w:ilvl="0" w:tplc="5E1E3A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A46C5"/>
    <w:multiLevelType w:val="hybridMultilevel"/>
    <w:tmpl w:val="5BB8FF3C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2373F9"/>
    <w:multiLevelType w:val="hybridMultilevel"/>
    <w:tmpl w:val="AC9C74A2"/>
    <w:lvl w:ilvl="0" w:tplc="3696771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1C1EBA"/>
    <w:multiLevelType w:val="hybridMultilevel"/>
    <w:tmpl w:val="7338AD1C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400C9A"/>
    <w:multiLevelType w:val="hybridMultilevel"/>
    <w:tmpl w:val="0BAC12B2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BD76F0"/>
    <w:multiLevelType w:val="hybridMultilevel"/>
    <w:tmpl w:val="10F865B4"/>
    <w:lvl w:ilvl="0" w:tplc="B7466D0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F11A2B"/>
    <w:multiLevelType w:val="hybridMultilevel"/>
    <w:tmpl w:val="8FF4F50E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36967710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4658AA"/>
    <w:multiLevelType w:val="hybridMultilevel"/>
    <w:tmpl w:val="5AD89732"/>
    <w:lvl w:ilvl="0" w:tplc="3696771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54E5B2">
      <w:start w:val="26"/>
      <w:numFmt w:val="bullet"/>
      <w:lvlText w:val="•"/>
      <w:lvlJc w:val="left"/>
      <w:pPr>
        <w:ind w:left="1800" w:hanging="720"/>
      </w:pPr>
      <w:rPr>
        <w:rFonts w:ascii="Aptos" w:eastAsiaTheme="minorHAnsi" w:hAnsi="Aptos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017E6E"/>
    <w:multiLevelType w:val="hybridMultilevel"/>
    <w:tmpl w:val="F8D23008"/>
    <w:lvl w:ilvl="0" w:tplc="8F1E03B0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0" w:hanging="360"/>
      </w:pPr>
    </w:lvl>
    <w:lvl w:ilvl="2" w:tplc="0C09001B" w:tentative="1">
      <w:start w:val="1"/>
      <w:numFmt w:val="lowerRoman"/>
      <w:lvlText w:val="%3."/>
      <w:lvlJc w:val="right"/>
      <w:pPr>
        <w:ind w:left="1910" w:hanging="180"/>
      </w:pPr>
    </w:lvl>
    <w:lvl w:ilvl="3" w:tplc="0C09000F" w:tentative="1">
      <w:start w:val="1"/>
      <w:numFmt w:val="decimal"/>
      <w:lvlText w:val="%4."/>
      <w:lvlJc w:val="left"/>
      <w:pPr>
        <w:ind w:left="2630" w:hanging="360"/>
      </w:pPr>
    </w:lvl>
    <w:lvl w:ilvl="4" w:tplc="0C090019" w:tentative="1">
      <w:start w:val="1"/>
      <w:numFmt w:val="lowerLetter"/>
      <w:lvlText w:val="%5."/>
      <w:lvlJc w:val="left"/>
      <w:pPr>
        <w:ind w:left="3350" w:hanging="360"/>
      </w:pPr>
    </w:lvl>
    <w:lvl w:ilvl="5" w:tplc="0C09001B" w:tentative="1">
      <w:start w:val="1"/>
      <w:numFmt w:val="lowerRoman"/>
      <w:lvlText w:val="%6."/>
      <w:lvlJc w:val="right"/>
      <w:pPr>
        <w:ind w:left="4070" w:hanging="180"/>
      </w:pPr>
    </w:lvl>
    <w:lvl w:ilvl="6" w:tplc="0C09000F" w:tentative="1">
      <w:start w:val="1"/>
      <w:numFmt w:val="decimal"/>
      <w:lvlText w:val="%7."/>
      <w:lvlJc w:val="left"/>
      <w:pPr>
        <w:ind w:left="4790" w:hanging="360"/>
      </w:pPr>
    </w:lvl>
    <w:lvl w:ilvl="7" w:tplc="0C090019" w:tentative="1">
      <w:start w:val="1"/>
      <w:numFmt w:val="lowerLetter"/>
      <w:lvlText w:val="%8."/>
      <w:lvlJc w:val="left"/>
      <w:pPr>
        <w:ind w:left="5510" w:hanging="360"/>
      </w:pPr>
    </w:lvl>
    <w:lvl w:ilvl="8" w:tplc="0C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28" w15:restartNumberingAfterBreak="0">
    <w:nsid w:val="57B209C4"/>
    <w:multiLevelType w:val="hybridMultilevel"/>
    <w:tmpl w:val="D1E4C84C"/>
    <w:lvl w:ilvl="0" w:tplc="09C04B2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A6149"/>
    <w:multiLevelType w:val="hybridMultilevel"/>
    <w:tmpl w:val="E65844B4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EA02AD"/>
    <w:multiLevelType w:val="hybridMultilevel"/>
    <w:tmpl w:val="BA3AB542"/>
    <w:lvl w:ilvl="0" w:tplc="0C09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1" w15:restartNumberingAfterBreak="0">
    <w:nsid w:val="5B255CDE"/>
    <w:multiLevelType w:val="hybridMultilevel"/>
    <w:tmpl w:val="2CD0839E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EB2B700">
      <w:numFmt w:val="bullet"/>
      <w:lvlText w:val="•"/>
      <w:lvlJc w:val="left"/>
      <w:pPr>
        <w:ind w:left="2160" w:hanging="720"/>
      </w:pPr>
      <w:rPr>
        <w:rFonts w:ascii="Aptos" w:eastAsiaTheme="minorHAnsi" w:hAnsi="Aptos" w:cstheme="minorBidi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B662B40"/>
    <w:multiLevelType w:val="hybridMultilevel"/>
    <w:tmpl w:val="5D9E0B2A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B974E4"/>
    <w:multiLevelType w:val="hybridMultilevel"/>
    <w:tmpl w:val="F9643EE2"/>
    <w:lvl w:ilvl="0" w:tplc="E348C3EE">
      <w:numFmt w:val="bullet"/>
      <w:pStyle w:val="EndNoteBibliography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CD10EF3"/>
    <w:multiLevelType w:val="hybridMultilevel"/>
    <w:tmpl w:val="E616684C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9C04B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C22771"/>
    <w:multiLevelType w:val="hybridMultilevel"/>
    <w:tmpl w:val="C8726CAE"/>
    <w:lvl w:ilvl="0" w:tplc="36967710">
      <w:numFmt w:val="bullet"/>
      <w:lvlText w:val="-"/>
      <w:lvlJc w:val="left"/>
      <w:pPr>
        <w:ind w:left="652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3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12" w:hanging="360"/>
      </w:pPr>
      <w:rPr>
        <w:rFonts w:ascii="Wingdings" w:hAnsi="Wingdings" w:hint="default"/>
      </w:rPr>
    </w:lvl>
  </w:abstractNum>
  <w:abstractNum w:abstractNumId="36" w15:restartNumberingAfterBreak="0">
    <w:nsid w:val="5EC27764"/>
    <w:multiLevelType w:val="hybridMultilevel"/>
    <w:tmpl w:val="969441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A607F8">
      <w:start w:val="1"/>
      <w:numFmt w:val="decimal"/>
      <w:lvlText w:val="%2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A12FE0"/>
    <w:multiLevelType w:val="hybridMultilevel"/>
    <w:tmpl w:val="D79AC38C"/>
    <w:lvl w:ilvl="0" w:tplc="4F36628A">
      <w:numFmt w:val="bullet"/>
      <w:lvlText w:val="•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1BD6390"/>
    <w:multiLevelType w:val="hybridMultilevel"/>
    <w:tmpl w:val="C7B891DA"/>
    <w:lvl w:ilvl="0" w:tplc="F4F026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6B75D6"/>
    <w:multiLevelType w:val="hybridMultilevel"/>
    <w:tmpl w:val="0A5251FE"/>
    <w:lvl w:ilvl="0" w:tplc="FFFFFFFF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96302A"/>
    <w:multiLevelType w:val="hybridMultilevel"/>
    <w:tmpl w:val="10C8073C"/>
    <w:lvl w:ilvl="0" w:tplc="36967710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8C72D1"/>
    <w:multiLevelType w:val="hybridMultilevel"/>
    <w:tmpl w:val="0234BD4E"/>
    <w:lvl w:ilvl="0" w:tplc="FFFFFFFF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D53DC6"/>
    <w:multiLevelType w:val="hybridMultilevel"/>
    <w:tmpl w:val="77789E56"/>
    <w:lvl w:ilvl="0" w:tplc="D01E928C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20" w:hanging="360"/>
      </w:pPr>
    </w:lvl>
    <w:lvl w:ilvl="2" w:tplc="0C09001B" w:tentative="1">
      <w:start w:val="1"/>
      <w:numFmt w:val="lowerRoman"/>
      <w:lvlText w:val="%3."/>
      <w:lvlJc w:val="right"/>
      <w:pPr>
        <w:ind w:left="1840" w:hanging="180"/>
      </w:pPr>
    </w:lvl>
    <w:lvl w:ilvl="3" w:tplc="0C09000F" w:tentative="1">
      <w:start w:val="1"/>
      <w:numFmt w:val="decimal"/>
      <w:lvlText w:val="%4."/>
      <w:lvlJc w:val="left"/>
      <w:pPr>
        <w:ind w:left="2560" w:hanging="360"/>
      </w:pPr>
    </w:lvl>
    <w:lvl w:ilvl="4" w:tplc="0C090019" w:tentative="1">
      <w:start w:val="1"/>
      <w:numFmt w:val="lowerLetter"/>
      <w:lvlText w:val="%5."/>
      <w:lvlJc w:val="left"/>
      <w:pPr>
        <w:ind w:left="3280" w:hanging="360"/>
      </w:pPr>
    </w:lvl>
    <w:lvl w:ilvl="5" w:tplc="0C09001B" w:tentative="1">
      <w:start w:val="1"/>
      <w:numFmt w:val="lowerRoman"/>
      <w:lvlText w:val="%6."/>
      <w:lvlJc w:val="right"/>
      <w:pPr>
        <w:ind w:left="4000" w:hanging="180"/>
      </w:pPr>
    </w:lvl>
    <w:lvl w:ilvl="6" w:tplc="0C09000F" w:tentative="1">
      <w:start w:val="1"/>
      <w:numFmt w:val="decimal"/>
      <w:lvlText w:val="%7."/>
      <w:lvlJc w:val="left"/>
      <w:pPr>
        <w:ind w:left="4720" w:hanging="360"/>
      </w:pPr>
    </w:lvl>
    <w:lvl w:ilvl="7" w:tplc="0C090019" w:tentative="1">
      <w:start w:val="1"/>
      <w:numFmt w:val="lowerLetter"/>
      <w:lvlText w:val="%8."/>
      <w:lvlJc w:val="left"/>
      <w:pPr>
        <w:ind w:left="5440" w:hanging="360"/>
      </w:pPr>
    </w:lvl>
    <w:lvl w:ilvl="8" w:tplc="0C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43" w15:restartNumberingAfterBreak="0">
    <w:nsid w:val="7AA1489B"/>
    <w:multiLevelType w:val="hybridMultilevel"/>
    <w:tmpl w:val="385A53CA"/>
    <w:lvl w:ilvl="0" w:tplc="3696771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5A7265"/>
    <w:multiLevelType w:val="hybridMultilevel"/>
    <w:tmpl w:val="D068D40E"/>
    <w:lvl w:ilvl="0" w:tplc="36967710">
      <w:numFmt w:val="bullet"/>
      <w:lvlText w:val="-"/>
      <w:lvlJc w:val="left"/>
      <w:pPr>
        <w:ind w:left="789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6"/>
  </w:num>
  <w:num w:numId="3">
    <w:abstractNumId w:val="35"/>
  </w:num>
  <w:num w:numId="4">
    <w:abstractNumId w:val="29"/>
  </w:num>
  <w:num w:numId="5">
    <w:abstractNumId w:val="33"/>
  </w:num>
  <w:num w:numId="6">
    <w:abstractNumId w:val="26"/>
  </w:num>
  <w:num w:numId="7">
    <w:abstractNumId w:val="23"/>
  </w:num>
  <w:num w:numId="8">
    <w:abstractNumId w:val="32"/>
  </w:num>
  <w:num w:numId="9">
    <w:abstractNumId w:val="31"/>
  </w:num>
  <w:num w:numId="10">
    <w:abstractNumId w:val="12"/>
  </w:num>
  <w:num w:numId="11">
    <w:abstractNumId w:val="0"/>
  </w:num>
  <w:num w:numId="12">
    <w:abstractNumId w:val="14"/>
  </w:num>
  <w:num w:numId="13">
    <w:abstractNumId w:val="4"/>
  </w:num>
  <w:num w:numId="14">
    <w:abstractNumId w:val="18"/>
  </w:num>
  <w:num w:numId="15">
    <w:abstractNumId w:val="9"/>
  </w:num>
  <w:num w:numId="16">
    <w:abstractNumId w:val="3"/>
  </w:num>
  <w:num w:numId="17">
    <w:abstractNumId w:val="43"/>
  </w:num>
  <w:num w:numId="18">
    <w:abstractNumId w:val="20"/>
  </w:num>
  <w:num w:numId="19">
    <w:abstractNumId w:val="40"/>
  </w:num>
  <w:num w:numId="20">
    <w:abstractNumId w:val="22"/>
  </w:num>
  <w:num w:numId="21">
    <w:abstractNumId w:val="5"/>
  </w:num>
  <w:num w:numId="22">
    <w:abstractNumId w:val="25"/>
  </w:num>
  <w:num w:numId="23">
    <w:abstractNumId w:val="1"/>
  </w:num>
  <w:num w:numId="24">
    <w:abstractNumId w:val="7"/>
  </w:num>
  <w:num w:numId="25">
    <w:abstractNumId w:val="2"/>
  </w:num>
  <w:num w:numId="26">
    <w:abstractNumId w:val="36"/>
  </w:num>
  <w:num w:numId="27">
    <w:abstractNumId w:val="11"/>
  </w:num>
  <w:num w:numId="28">
    <w:abstractNumId w:val="39"/>
  </w:num>
  <w:num w:numId="29">
    <w:abstractNumId w:val="17"/>
  </w:num>
  <w:num w:numId="30">
    <w:abstractNumId w:val="34"/>
  </w:num>
  <w:num w:numId="31">
    <w:abstractNumId w:val="10"/>
  </w:num>
  <w:num w:numId="32">
    <w:abstractNumId w:val="38"/>
  </w:num>
  <w:num w:numId="33">
    <w:abstractNumId w:val="30"/>
  </w:num>
  <w:num w:numId="34">
    <w:abstractNumId w:val="27"/>
  </w:num>
  <w:num w:numId="35">
    <w:abstractNumId w:val="15"/>
  </w:num>
  <w:num w:numId="36">
    <w:abstractNumId w:val="42"/>
  </w:num>
  <w:num w:numId="37">
    <w:abstractNumId w:val="8"/>
  </w:num>
  <w:num w:numId="38">
    <w:abstractNumId w:val="19"/>
  </w:num>
  <w:num w:numId="39">
    <w:abstractNumId w:val="24"/>
  </w:num>
  <w:num w:numId="40">
    <w:abstractNumId w:val="37"/>
  </w:num>
  <w:num w:numId="41">
    <w:abstractNumId w:val="13"/>
  </w:num>
  <w:num w:numId="42">
    <w:abstractNumId w:val="41"/>
  </w:num>
  <w:num w:numId="43">
    <w:abstractNumId w:val="21"/>
  </w:num>
  <w:num w:numId="44">
    <w:abstractNumId w:val="44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ytTAzMDWxAJLmJko6SsGpxcWZ+XkgBUa1AGMterM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Apto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92sdez7ptex6e9vv0pxpsfxdx99stsxtev&quot;&gt;My EndNote Library ACP systematic review manuscript&lt;record-ids&gt;&lt;item&gt;107&lt;/item&gt;&lt;/record-ids&gt;&lt;/item&gt;&lt;/Libraries&gt;"/>
  </w:docVars>
  <w:rsids>
    <w:rsidRoot w:val="00864AA8"/>
    <w:rsid w:val="0000036E"/>
    <w:rsid w:val="00003AAA"/>
    <w:rsid w:val="00025F0C"/>
    <w:rsid w:val="00026EA2"/>
    <w:rsid w:val="000278DC"/>
    <w:rsid w:val="00033673"/>
    <w:rsid w:val="00034DBF"/>
    <w:rsid w:val="000366F4"/>
    <w:rsid w:val="0003677E"/>
    <w:rsid w:val="00042BDF"/>
    <w:rsid w:val="00070342"/>
    <w:rsid w:val="00070A1E"/>
    <w:rsid w:val="0007190C"/>
    <w:rsid w:val="00071E47"/>
    <w:rsid w:val="00072908"/>
    <w:rsid w:val="00072FF3"/>
    <w:rsid w:val="00075A14"/>
    <w:rsid w:val="00080F9B"/>
    <w:rsid w:val="00095F24"/>
    <w:rsid w:val="000A48B2"/>
    <w:rsid w:val="000B55B5"/>
    <w:rsid w:val="000B6B94"/>
    <w:rsid w:val="000C0C7B"/>
    <w:rsid w:val="000C3398"/>
    <w:rsid w:val="000C5A2A"/>
    <w:rsid w:val="000C787C"/>
    <w:rsid w:val="000E0739"/>
    <w:rsid w:val="000F2392"/>
    <w:rsid w:val="000F38D4"/>
    <w:rsid w:val="000F7CFD"/>
    <w:rsid w:val="001077CA"/>
    <w:rsid w:val="00110491"/>
    <w:rsid w:val="0011431F"/>
    <w:rsid w:val="00126A93"/>
    <w:rsid w:val="00127243"/>
    <w:rsid w:val="00131458"/>
    <w:rsid w:val="0014161D"/>
    <w:rsid w:val="00142B05"/>
    <w:rsid w:val="00154959"/>
    <w:rsid w:val="00155BB2"/>
    <w:rsid w:val="001666C5"/>
    <w:rsid w:val="00175FB0"/>
    <w:rsid w:val="0018576F"/>
    <w:rsid w:val="00191803"/>
    <w:rsid w:val="00196065"/>
    <w:rsid w:val="001A07DA"/>
    <w:rsid w:val="001A1144"/>
    <w:rsid w:val="001A1CD3"/>
    <w:rsid w:val="001A2740"/>
    <w:rsid w:val="001A4F0B"/>
    <w:rsid w:val="001A7DB7"/>
    <w:rsid w:val="001A7FF4"/>
    <w:rsid w:val="001C61CF"/>
    <w:rsid w:val="001D07DB"/>
    <w:rsid w:val="001D2D16"/>
    <w:rsid w:val="001D50D5"/>
    <w:rsid w:val="001F01B8"/>
    <w:rsid w:val="001F1B4D"/>
    <w:rsid w:val="001F5198"/>
    <w:rsid w:val="00212E65"/>
    <w:rsid w:val="002203F6"/>
    <w:rsid w:val="00223B4D"/>
    <w:rsid w:val="00235C26"/>
    <w:rsid w:val="00241966"/>
    <w:rsid w:val="00254E98"/>
    <w:rsid w:val="00255A49"/>
    <w:rsid w:val="002620EA"/>
    <w:rsid w:val="002628C5"/>
    <w:rsid w:val="00284A4E"/>
    <w:rsid w:val="002877ED"/>
    <w:rsid w:val="00291BAF"/>
    <w:rsid w:val="00293210"/>
    <w:rsid w:val="002962D9"/>
    <w:rsid w:val="002A12B0"/>
    <w:rsid w:val="002A3A19"/>
    <w:rsid w:val="002B4F1A"/>
    <w:rsid w:val="002C164D"/>
    <w:rsid w:val="002C42D5"/>
    <w:rsid w:val="002C4427"/>
    <w:rsid w:val="002C5246"/>
    <w:rsid w:val="002D123D"/>
    <w:rsid w:val="002D4C9B"/>
    <w:rsid w:val="002D4EDE"/>
    <w:rsid w:val="002E1478"/>
    <w:rsid w:val="002E2E41"/>
    <w:rsid w:val="002E6E61"/>
    <w:rsid w:val="002F565B"/>
    <w:rsid w:val="00300DC1"/>
    <w:rsid w:val="00303D94"/>
    <w:rsid w:val="00315F27"/>
    <w:rsid w:val="00325D2C"/>
    <w:rsid w:val="00331E8B"/>
    <w:rsid w:val="00332924"/>
    <w:rsid w:val="003336CA"/>
    <w:rsid w:val="00340FD9"/>
    <w:rsid w:val="00343201"/>
    <w:rsid w:val="003515E2"/>
    <w:rsid w:val="0035256B"/>
    <w:rsid w:val="00352B74"/>
    <w:rsid w:val="003566D7"/>
    <w:rsid w:val="0036343D"/>
    <w:rsid w:val="003649F4"/>
    <w:rsid w:val="00367D87"/>
    <w:rsid w:val="00374F61"/>
    <w:rsid w:val="00375869"/>
    <w:rsid w:val="00375A97"/>
    <w:rsid w:val="003765CC"/>
    <w:rsid w:val="00384E58"/>
    <w:rsid w:val="00385AD8"/>
    <w:rsid w:val="003879A7"/>
    <w:rsid w:val="003A2504"/>
    <w:rsid w:val="003A34B1"/>
    <w:rsid w:val="003A7D45"/>
    <w:rsid w:val="003C16AD"/>
    <w:rsid w:val="003C2BE4"/>
    <w:rsid w:val="003C4AF1"/>
    <w:rsid w:val="003C57C8"/>
    <w:rsid w:val="003C5DE0"/>
    <w:rsid w:val="003C6A32"/>
    <w:rsid w:val="003D45BB"/>
    <w:rsid w:val="003D4F5A"/>
    <w:rsid w:val="003E11EB"/>
    <w:rsid w:val="003E3B85"/>
    <w:rsid w:val="003E5321"/>
    <w:rsid w:val="003E5D91"/>
    <w:rsid w:val="003F4C60"/>
    <w:rsid w:val="00402D80"/>
    <w:rsid w:val="004049A3"/>
    <w:rsid w:val="00404A2C"/>
    <w:rsid w:val="00410722"/>
    <w:rsid w:val="00411A1C"/>
    <w:rsid w:val="00411D9C"/>
    <w:rsid w:val="00412D0C"/>
    <w:rsid w:val="00413F21"/>
    <w:rsid w:val="00417A21"/>
    <w:rsid w:val="00424390"/>
    <w:rsid w:val="00441394"/>
    <w:rsid w:val="00441F9F"/>
    <w:rsid w:val="004508AC"/>
    <w:rsid w:val="00451D74"/>
    <w:rsid w:val="00453D33"/>
    <w:rsid w:val="0046005C"/>
    <w:rsid w:val="00461DDD"/>
    <w:rsid w:val="00463511"/>
    <w:rsid w:val="0046376E"/>
    <w:rsid w:val="00464116"/>
    <w:rsid w:val="00471C6C"/>
    <w:rsid w:val="0047382C"/>
    <w:rsid w:val="00480608"/>
    <w:rsid w:val="00480791"/>
    <w:rsid w:val="00482A15"/>
    <w:rsid w:val="00493DDB"/>
    <w:rsid w:val="004964FD"/>
    <w:rsid w:val="004A2FE0"/>
    <w:rsid w:val="004B01D8"/>
    <w:rsid w:val="004B53B3"/>
    <w:rsid w:val="004B6B3B"/>
    <w:rsid w:val="004B7B5A"/>
    <w:rsid w:val="004D021B"/>
    <w:rsid w:val="004D3F62"/>
    <w:rsid w:val="004D553F"/>
    <w:rsid w:val="004F7E63"/>
    <w:rsid w:val="00506F39"/>
    <w:rsid w:val="0051517D"/>
    <w:rsid w:val="00515C4C"/>
    <w:rsid w:val="00517694"/>
    <w:rsid w:val="00520304"/>
    <w:rsid w:val="00533D76"/>
    <w:rsid w:val="005374FB"/>
    <w:rsid w:val="00542FE7"/>
    <w:rsid w:val="005557AD"/>
    <w:rsid w:val="00566099"/>
    <w:rsid w:val="00567CB9"/>
    <w:rsid w:val="00570938"/>
    <w:rsid w:val="00572B13"/>
    <w:rsid w:val="00574C72"/>
    <w:rsid w:val="005756FE"/>
    <w:rsid w:val="0058346C"/>
    <w:rsid w:val="00585F17"/>
    <w:rsid w:val="005921F7"/>
    <w:rsid w:val="00592D99"/>
    <w:rsid w:val="00593C57"/>
    <w:rsid w:val="005A0225"/>
    <w:rsid w:val="005A034B"/>
    <w:rsid w:val="005A5B42"/>
    <w:rsid w:val="005C0E57"/>
    <w:rsid w:val="005C2994"/>
    <w:rsid w:val="005D009D"/>
    <w:rsid w:val="005D13C7"/>
    <w:rsid w:val="005D44F8"/>
    <w:rsid w:val="005D5ED3"/>
    <w:rsid w:val="005D7F3C"/>
    <w:rsid w:val="005E0791"/>
    <w:rsid w:val="005F063B"/>
    <w:rsid w:val="005F2795"/>
    <w:rsid w:val="005F533C"/>
    <w:rsid w:val="00604790"/>
    <w:rsid w:val="006079D3"/>
    <w:rsid w:val="006102C4"/>
    <w:rsid w:val="00627372"/>
    <w:rsid w:val="006447C9"/>
    <w:rsid w:val="00645C11"/>
    <w:rsid w:val="00653C50"/>
    <w:rsid w:val="00655291"/>
    <w:rsid w:val="006572FF"/>
    <w:rsid w:val="00665158"/>
    <w:rsid w:val="00673BC9"/>
    <w:rsid w:val="00676431"/>
    <w:rsid w:val="0067694F"/>
    <w:rsid w:val="00681215"/>
    <w:rsid w:val="00686D3C"/>
    <w:rsid w:val="006908EA"/>
    <w:rsid w:val="0069371A"/>
    <w:rsid w:val="00693E9B"/>
    <w:rsid w:val="00696640"/>
    <w:rsid w:val="006A2F37"/>
    <w:rsid w:val="006B1EC5"/>
    <w:rsid w:val="006B3F21"/>
    <w:rsid w:val="006B6566"/>
    <w:rsid w:val="006D63D8"/>
    <w:rsid w:val="006D6F17"/>
    <w:rsid w:val="006F1A8F"/>
    <w:rsid w:val="006F7C2C"/>
    <w:rsid w:val="007012C1"/>
    <w:rsid w:val="00701306"/>
    <w:rsid w:val="0071468C"/>
    <w:rsid w:val="0071564F"/>
    <w:rsid w:val="007179E6"/>
    <w:rsid w:val="00724829"/>
    <w:rsid w:val="007339C6"/>
    <w:rsid w:val="00740F4C"/>
    <w:rsid w:val="00742D92"/>
    <w:rsid w:val="007439C5"/>
    <w:rsid w:val="00744257"/>
    <w:rsid w:val="007464E5"/>
    <w:rsid w:val="0074735A"/>
    <w:rsid w:val="00750778"/>
    <w:rsid w:val="00753BEA"/>
    <w:rsid w:val="0075669D"/>
    <w:rsid w:val="00762E6F"/>
    <w:rsid w:val="007649C8"/>
    <w:rsid w:val="00765F2C"/>
    <w:rsid w:val="00766085"/>
    <w:rsid w:val="0076771B"/>
    <w:rsid w:val="0077163B"/>
    <w:rsid w:val="00771CFC"/>
    <w:rsid w:val="00773353"/>
    <w:rsid w:val="00774314"/>
    <w:rsid w:val="00775F57"/>
    <w:rsid w:val="00797BE3"/>
    <w:rsid w:val="007A6F70"/>
    <w:rsid w:val="007B029D"/>
    <w:rsid w:val="007B218C"/>
    <w:rsid w:val="007B7817"/>
    <w:rsid w:val="007C675B"/>
    <w:rsid w:val="007E1F12"/>
    <w:rsid w:val="007E2BCD"/>
    <w:rsid w:val="008127B1"/>
    <w:rsid w:val="008146D8"/>
    <w:rsid w:val="008158CF"/>
    <w:rsid w:val="008176F4"/>
    <w:rsid w:val="008254D2"/>
    <w:rsid w:val="00832F33"/>
    <w:rsid w:val="0083590C"/>
    <w:rsid w:val="0084199C"/>
    <w:rsid w:val="00842C02"/>
    <w:rsid w:val="00846D0C"/>
    <w:rsid w:val="00857FF7"/>
    <w:rsid w:val="00862A3F"/>
    <w:rsid w:val="00864AA8"/>
    <w:rsid w:val="00880030"/>
    <w:rsid w:val="008969B3"/>
    <w:rsid w:val="008A3B26"/>
    <w:rsid w:val="008A5343"/>
    <w:rsid w:val="008B3FD3"/>
    <w:rsid w:val="008B548F"/>
    <w:rsid w:val="008C3E8C"/>
    <w:rsid w:val="008C5D9B"/>
    <w:rsid w:val="008D5A30"/>
    <w:rsid w:val="008E223D"/>
    <w:rsid w:val="008E5221"/>
    <w:rsid w:val="008E75D3"/>
    <w:rsid w:val="008F4099"/>
    <w:rsid w:val="00902308"/>
    <w:rsid w:val="00904606"/>
    <w:rsid w:val="00906A0A"/>
    <w:rsid w:val="0091705D"/>
    <w:rsid w:val="00922CCA"/>
    <w:rsid w:val="00926532"/>
    <w:rsid w:val="009277FB"/>
    <w:rsid w:val="0093178F"/>
    <w:rsid w:val="00942ABE"/>
    <w:rsid w:val="00944E09"/>
    <w:rsid w:val="009457A4"/>
    <w:rsid w:val="00957661"/>
    <w:rsid w:val="00964971"/>
    <w:rsid w:val="00966601"/>
    <w:rsid w:val="00970EAC"/>
    <w:rsid w:val="00976DD0"/>
    <w:rsid w:val="009809C6"/>
    <w:rsid w:val="00981218"/>
    <w:rsid w:val="009825F9"/>
    <w:rsid w:val="00983E77"/>
    <w:rsid w:val="00985BF3"/>
    <w:rsid w:val="009937D3"/>
    <w:rsid w:val="009A1A9B"/>
    <w:rsid w:val="009A3720"/>
    <w:rsid w:val="009B1164"/>
    <w:rsid w:val="009B43F4"/>
    <w:rsid w:val="009B63BE"/>
    <w:rsid w:val="009C01E1"/>
    <w:rsid w:val="009C2D44"/>
    <w:rsid w:val="009C3588"/>
    <w:rsid w:val="009C70AB"/>
    <w:rsid w:val="009D0271"/>
    <w:rsid w:val="009D791F"/>
    <w:rsid w:val="009E4CBC"/>
    <w:rsid w:val="00A0325B"/>
    <w:rsid w:val="00A10769"/>
    <w:rsid w:val="00A10F63"/>
    <w:rsid w:val="00A16400"/>
    <w:rsid w:val="00A21EC3"/>
    <w:rsid w:val="00A32BD6"/>
    <w:rsid w:val="00A3677E"/>
    <w:rsid w:val="00A44933"/>
    <w:rsid w:val="00A45E35"/>
    <w:rsid w:val="00A53411"/>
    <w:rsid w:val="00A569A3"/>
    <w:rsid w:val="00A60ACF"/>
    <w:rsid w:val="00A6389E"/>
    <w:rsid w:val="00A64516"/>
    <w:rsid w:val="00A67424"/>
    <w:rsid w:val="00A770E9"/>
    <w:rsid w:val="00A776E0"/>
    <w:rsid w:val="00A830B3"/>
    <w:rsid w:val="00A83649"/>
    <w:rsid w:val="00A873ED"/>
    <w:rsid w:val="00AA0FCC"/>
    <w:rsid w:val="00AA1BC3"/>
    <w:rsid w:val="00AB530D"/>
    <w:rsid w:val="00AC0AB2"/>
    <w:rsid w:val="00AC1F95"/>
    <w:rsid w:val="00AD1996"/>
    <w:rsid w:val="00AD490B"/>
    <w:rsid w:val="00AE0E44"/>
    <w:rsid w:val="00AE28BE"/>
    <w:rsid w:val="00AE4F85"/>
    <w:rsid w:val="00AE62C9"/>
    <w:rsid w:val="00B01186"/>
    <w:rsid w:val="00B01740"/>
    <w:rsid w:val="00B01843"/>
    <w:rsid w:val="00B042A7"/>
    <w:rsid w:val="00B04CC1"/>
    <w:rsid w:val="00B07F0D"/>
    <w:rsid w:val="00B17945"/>
    <w:rsid w:val="00B269C7"/>
    <w:rsid w:val="00B30EA8"/>
    <w:rsid w:val="00B325C4"/>
    <w:rsid w:val="00B36C71"/>
    <w:rsid w:val="00B379C2"/>
    <w:rsid w:val="00B429C7"/>
    <w:rsid w:val="00B50C55"/>
    <w:rsid w:val="00B626CA"/>
    <w:rsid w:val="00B6349A"/>
    <w:rsid w:val="00B73FAA"/>
    <w:rsid w:val="00B74C4C"/>
    <w:rsid w:val="00B82573"/>
    <w:rsid w:val="00BA13F0"/>
    <w:rsid w:val="00BB1614"/>
    <w:rsid w:val="00BB3D5E"/>
    <w:rsid w:val="00BC3837"/>
    <w:rsid w:val="00BD36F7"/>
    <w:rsid w:val="00BD5644"/>
    <w:rsid w:val="00BE25FA"/>
    <w:rsid w:val="00BE3C65"/>
    <w:rsid w:val="00BF7A83"/>
    <w:rsid w:val="00C001A9"/>
    <w:rsid w:val="00C00A9D"/>
    <w:rsid w:val="00C050AC"/>
    <w:rsid w:val="00C126C8"/>
    <w:rsid w:val="00C12B46"/>
    <w:rsid w:val="00C211FA"/>
    <w:rsid w:val="00C21F1C"/>
    <w:rsid w:val="00C33903"/>
    <w:rsid w:val="00C43746"/>
    <w:rsid w:val="00C46471"/>
    <w:rsid w:val="00C527BD"/>
    <w:rsid w:val="00C5344E"/>
    <w:rsid w:val="00C60AA9"/>
    <w:rsid w:val="00C626CB"/>
    <w:rsid w:val="00C6557C"/>
    <w:rsid w:val="00C71D5A"/>
    <w:rsid w:val="00C72E3A"/>
    <w:rsid w:val="00C733B0"/>
    <w:rsid w:val="00C73AD9"/>
    <w:rsid w:val="00C81B09"/>
    <w:rsid w:val="00C826F4"/>
    <w:rsid w:val="00C86B63"/>
    <w:rsid w:val="00C91564"/>
    <w:rsid w:val="00C94D86"/>
    <w:rsid w:val="00C95E3A"/>
    <w:rsid w:val="00CA2E08"/>
    <w:rsid w:val="00CB4122"/>
    <w:rsid w:val="00CB6C7E"/>
    <w:rsid w:val="00CD1458"/>
    <w:rsid w:val="00CD7ECE"/>
    <w:rsid w:val="00CE5BFF"/>
    <w:rsid w:val="00CE6667"/>
    <w:rsid w:val="00CE6832"/>
    <w:rsid w:val="00CF5F7E"/>
    <w:rsid w:val="00CF6F3B"/>
    <w:rsid w:val="00CF78DD"/>
    <w:rsid w:val="00D04363"/>
    <w:rsid w:val="00D06BD4"/>
    <w:rsid w:val="00D11A06"/>
    <w:rsid w:val="00D16040"/>
    <w:rsid w:val="00D223DD"/>
    <w:rsid w:val="00D26A94"/>
    <w:rsid w:val="00D30E3C"/>
    <w:rsid w:val="00D3466B"/>
    <w:rsid w:val="00D43C73"/>
    <w:rsid w:val="00D47CDB"/>
    <w:rsid w:val="00D529F5"/>
    <w:rsid w:val="00D63B5A"/>
    <w:rsid w:val="00D6478B"/>
    <w:rsid w:val="00D677AE"/>
    <w:rsid w:val="00D72171"/>
    <w:rsid w:val="00D7386B"/>
    <w:rsid w:val="00D764E3"/>
    <w:rsid w:val="00D85DCE"/>
    <w:rsid w:val="00D947F3"/>
    <w:rsid w:val="00D9725F"/>
    <w:rsid w:val="00DA1996"/>
    <w:rsid w:val="00DA22D1"/>
    <w:rsid w:val="00DA2303"/>
    <w:rsid w:val="00DA5107"/>
    <w:rsid w:val="00DC71C2"/>
    <w:rsid w:val="00DD0156"/>
    <w:rsid w:val="00DD39C1"/>
    <w:rsid w:val="00DE0164"/>
    <w:rsid w:val="00DE7A04"/>
    <w:rsid w:val="00DF35CC"/>
    <w:rsid w:val="00DF3DCF"/>
    <w:rsid w:val="00E04D6C"/>
    <w:rsid w:val="00E13E2F"/>
    <w:rsid w:val="00E30305"/>
    <w:rsid w:val="00E3541E"/>
    <w:rsid w:val="00E473D7"/>
    <w:rsid w:val="00E521D9"/>
    <w:rsid w:val="00E655FF"/>
    <w:rsid w:val="00E7018D"/>
    <w:rsid w:val="00E73F68"/>
    <w:rsid w:val="00E8281F"/>
    <w:rsid w:val="00E879D5"/>
    <w:rsid w:val="00EA3AD3"/>
    <w:rsid w:val="00EA5242"/>
    <w:rsid w:val="00EA765F"/>
    <w:rsid w:val="00EB393A"/>
    <w:rsid w:val="00EB724A"/>
    <w:rsid w:val="00EC7285"/>
    <w:rsid w:val="00ED6053"/>
    <w:rsid w:val="00EE0296"/>
    <w:rsid w:val="00EE25D1"/>
    <w:rsid w:val="00EE53D1"/>
    <w:rsid w:val="00EF0B13"/>
    <w:rsid w:val="00EF0CB5"/>
    <w:rsid w:val="00EF7C8B"/>
    <w:rsid w:val="00F109B6"/>
    <w:rsid w:val="00F1519A"/>
    <w:rsid w:val="00F156C7"/>
    <w:rsid w:val="00F24146"/>
    <w:rsid w:val="00F26E8D"/>
    <w:rsid w:val="00F27BD3"/>
    <w:rsid w:val="00F31435"/>
    <w:rsid w:val="00F45AA7"/>
    <w:rsid w:val="00F54DA8"/>
    <w:rsid w:val="00F55DC8"/>
    <w:rsid w:val="00F57271"/>
    <w:rsid w:val="00F65FAE"/>
    <w:rsid w:val="00F74DC4"/>
    <w:rsid w:val="00F75CFD"/>
    <w:rsid w:val="00F80ECB"/>
    <w:rsid w:val="00F94E9E"/>
    <w:rsid w:val="00F97C67"/>
    <w:rsid w:val="00FA1CBC"/>
    <w:rsid w:val="00FA313A"/>
    <w:rsid w:val="00FA56AA"/>
    <w:rsid w:val="00FB31AF"/>
    <w:rsid w:val="00FC3C43"/>
    <w:rsid w:val="00FC4866"/>
    <w:rsid w:val="00FE267C"/>
    <w:rsid w:val="00FE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6A4E78"/>
  <w15:chartTrackingRefBased/>
  <w15:docId w15:val="{EBFFD57B-8FF5-4683-B773-3DB5B5E44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557C"/>
  </w:style>
  <w:style w:type="paragraph" w:styleId="Heading1">
    <w:name w:val="heading 1"/>
    <w:basedOn w:val="Normal"/>
    <w:next w:val="Normal"/>
    <w:link w:val="Heading1Char"/>
    <w:uiPriority w:val="9"/>
    <w:qFormat/>
    <w:rsid w:val="00864A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4A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4A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4A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4A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4A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4A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4A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4A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4A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4A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4A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4A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4A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4A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4A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4A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4A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4A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4A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4A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4A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4A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4AA8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864A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64A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4A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4A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4A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64AA8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B7B5A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lang w:val="en-CA" w:eastAsia="en-CA"/>
      <w14:ligatures w14:val="none"/>
    </w:rPr>
  </w:style>
  <w:style w:type="paragraph" w:styleId="Revision">
    <w:name w:val="Revision"/>
    <w:hidden/>
    <w:uiPriority w:val="99"/>
    <w:semiHidden/>
    <w:rsid w:val="009666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3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3D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3D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D76"/>
    <w:rPr>
      <w:b/>
      <w:bCs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7733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7733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A48B2"/>
    <w:pPr>
      <w:framePr w:hSpace="180" w:wrap="around" w:vAnchor="text" w:hAnchor="text" w:y="1"/>
      <w:spacing w:after="0"/>
      <w:suppressOverlap/>
      <w:jc w:val="center"/>
    </w:pPr>
    <w:rPr>
      <w:rFonts w:ascii="Aptos" w:hAnsi="Aptos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A48B2"/>
  </w:style>
  <w:style w:type="character" w:customStyle="1" w:styleId="EndNoteBibliographyTitleChar">
    <w:name w:val="EndNote Bibliography Title Char"/>
    <w:basedOn w:val="ListParagraphChar"/>
    <w:link w:val="EndNoteBibliographyTitle"/>
    <w:rsid w:val="000A48B2"/>
    <w:rPr>
      <w:rFonts w:ascii="Aptos" w:hAnsi="Aptos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A48B2"/>
    <w:pPr>
      <w:framePr w:hSpace="180" w:wrap="around" w:vAnchor="text" w:hAnchor="text" w:y="1"/>
      <w:numPr>
        <w:numId w:val="5"/>
      </w:numPr>
      <w:spacing w:line="240" w:lineRule="auto"/>
      <w:suppressOverlap/>
    </w:pPr>
    <w:rPr>
      <w:rFonts w:ascii="Aptos" w:hAnsi="Aptos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0A48B2"/>
    <w:rPr>
      <w:rFonts w:ascii="Aptos" w:hAnsi="Aptos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71468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6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3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E9B"/>
  </w:style>
  <w:style w:type="paragraph" w:styleId="Footer">
    <w:name w:val="footer"/>
    <w:basedOn w:val="Normal"/>
    <w:link w:val="FooterChar"/>
    <w:uiPriority w:val="99"/>
    <w:unhideWhenUsed/>
    <w:rsid w:val="00693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E9B"/>
  </w:style>
  <w:style w:type="paragraph" w:styleId="BalloonText">
    <w:name w:val="Balloon Text"/>
    <w:basedOn w:val="Normal"/>
    <w:link w:val="BalloonTextChar"/>
    <w:uiPriority w:val="99"/>
    <w:semiHidden/>
    <w:unhideWhenUsed/>
    <w:rsid w:val="00AE4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wan Pokpalagon</dc:creator>
  <cp:keywords/>
  <dc:description/>
  <cp:lastModifiedBy>PP</cp:lastModifiedBy>
  <cp:revision>4</cp:revision>
  <dcterms:created xsi:type="dcterms:W3CDTF">2025-09-30T00:23:00Z</dcterms:created>
  <dcterms:modified xsi:type="dcterms:W3CDTF">2025-09-3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d0d9c-1a3e-4d20-bb94-5577db8861a5</vt:lpwstr>
  </property>
</Properties>
</file>